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2472" w:rsidRPr="00022472" w:rsidRDefault="00022472" w:rsidP="00022472">
      <w:pPr>
        <w:pStyle w:val="Header"/>
        <w:rPr>
          <w:rFonts w:hint="cs"/>
          <w:sz w:val="16"/>
          <w:szCs w:val="16"/>
          <w:rtl/>
        </w:rPr>
      </w:pPr>
      <w:r>
        <w:rPr>
          <w:rFonts w:hint="cs"/>
          <w:sz w:val="16"/>
          <w:szCs w:val="16"/>
          <w:rtl/>
        </w:rPr>
        <w:t xml:space="preserve">נכתב על ידי </w:t>
      </w:r>
      <w:r w:rsidRPr="00022472">
        <w:rPr>
          <w:sz w:val="16"/>
          <w:szCs w:val="16"/>
          <w:rtl/>
        </w:rPr>
        <w:fldChar w:fldCharType="begin"/>
      </w:r>
      <w:r w:rsidRPr="00022472">
        <w:rPr>
          <w:sz w:val="16"/>
          <w:szCs w:val="16"/>
          <w:rtl/>
        </w:rPr>
        <w:instrText xml:space="preserve"> </w:instrText>
      </w:r>
      <w:r w:rsidRPr="00022472">
        <w:rPr>
          <w:sz w:val="16"/>
          <w:szCs w:val="16"/>
        </w:rPr>
        <w:instrText>HYPERLINK</w:instrText>
      </w:r>
      <w:r w:rsidRPr="00022472">
        <w:rPr>
          <w:sz w:val="16"/>
          <w:szCs w:val="16"/>
          <w:rtl/>
        </w:rPr>
        <w:instrText xml:space="preserve"> "</w:instrText>
      </w:r>
      <w:r w:rsidRPr="00022472">
        <w:rPr>
          <w:sz w:val="16"/>
          <w:szCs w:val="16"/>
        </w:rPr>
        <w:instrText>https://www.linkedin.com/in/neal-tsur</w:instrText>
      </w:r>
      <w:r w:rsidRPr="00022472">
        <w:rPr>
          <w:sz w:val="16"/>
          <w:szCs w:val="16"/>
          <w:rtl/>
        </w:rPr>
        <w:instrText xml:space="preserve">/" </w:instrText>
      </w:r>
      <w:r w:rsidRPr="00022472">
        <w:rPr>
          <w:sz w:val="16"/>
          <w:szCs w:val="16"/>
          <w:rtl/>
        </w:rPr>
      </w:r>
      <w:r w:rsidRPr="00022472">
        <w:rPr>
          <w:sz w:val="16"/>
          <w:szCs w:val="16"/>
          <w:rtl/>
        </w:rPr>
        <w:fldChar w:fldCharType="separate"/>
      </w:r>
      <w:r w:rsidRPr="00022472">
        <w:rPr>
          <w:rStyle w:val="Hyperlink"/>
          <w:rFonts w:hint="cs"/>
          <w:sz w:val="16"/>
          <w:szCs w:val="16"/>
          <w:rtl/>
        </w:rPr>
        <w:t>ניל צור</w:t>
      </w:r>
      <w:r w:rsidRPr="00022472">
        <w:rPr>
          <w:sz w:val="16"/>
          <w:szCs w:val="16"/>
          <w:rtl/>
        </w:rPr>
        <w:fldChar w:fldCharType="end"/>
      </w:r>
    </w:p>
    <w:p w:rsidR="00461172" w:rsidRPr="00B60FA6" w:rsidRDefault="00461172" w:rsidP="00461172">
      <w:pPr>
        <w:jc w:val="center"/>
        <w:rPr>
          <w:rFonts w:cs="David" w:hint="cs"/>
          <w:b/>
          <w:bCs/>
          <w:sz w:val="24"/>
          <w:szCs w:val="24"/>
          <w:u w:val="single"/>
          <w:rtl/>
        </w:rPr>
      </w:pPr>
      <w:r w:rsidRPr="00B60FA6">
        <w:rPr>
          <w:rFonts w:cs="David" w:hint="cs"/>
          <w:b/>
          <w:bCs/>
          <w:sz w:val="24"/>
          <w:szCs w:val="24"/>
          <w:u w:val="single"/>
          <w:rtl/>
        </w:rPr>
        <w:t>תרחיש מקצועי</w:t>
      </w:r>
    </w:p>
    <w:p w:rsidR="0021540F" w:rsidRPr="00B60FA6" w:rsidRDefault="0021540F" w:rsidP="00461172">
      <w:pPr>
        <w:rPr>
          <w:rFonts w:cs="David" w:hint="cs"/>
          <w:b/>
          <w:bCs/>
          <w:sz w:val="24"/>
          <w:szCs w:val="24"/>
          <w:rtl/>
        </w:rPr>
      </w:pPr>
      <w:r w:rsidRPr="00B60FA6">
        <w:rPr>
          <w:rFonts w:cs="David" w:hint="cs"/>
          <w:b/>
          <w:bCs/>
          <w:sz w:val="24"/>
          <w:szCs w:val="24"/>
          <w:rtl/>
        </w:rPr>
        <w:t>רקע</w:t>
      </w:r>
    </w:p>
    <w:p w:rsidR="00B60FA6" w:rsidRPr="00B60FA6" w:rsidRDefault="00B60FA6" w:rsidP="00461172">
      <w:pPr>
        <w:rPr>
          <w:rFonts w:cs="David" w:hint="cs"/>
          <w:b/>
          <w:bCs/>
          <w:sz w:val="24"/>
          <w:szCs w:val="24"/>
          <w:rtl/>
        </w:rPr>
      </w:pPr>
      <w:r w:rsidRPr="00B60FA6">
        <w:rPr>
          <w:rFonts w:cs="David" w:hint="cs"/>
          <w:b/>
          <w:bCs/>
          <w:sz w:val="24"/>
          <w:szCs w:val="24"/>
          <w:rtl/>
        </w:rPr>
        <w:t>סקטור:</w:t>
      </w:r>
      <w:r w:rsidRPr="00B60FA6">
        <w:rPr>
          <w:rFonts w:cs="David" w:hint="cs"/>
          <w:sz w:val="24"/>
          <w:szCs w:val="24"/>
          <w:rtl/>
        </w:rPr>
        <w:t xml:space="preserve"> </w:t>
      </w:r>
      <w:proofErr w:type="spellStart"/>
      <w:r w:rsidRPr="00B60FA6">
        <w:rPr>
          <w:rFonts w:cs="David"/>
          <w:sz w:val="24"/>
          <w:szCs w:val="24"/>
        </w:rPr>
        <w:t>GovTech</w:t>
      </w:r>
      <w:proofErr w:type="spellEnd"/>
    </w:p>
    <w:p w:rsidR="0021540F" w:rsidRPr="00B60FA6" w:rsidRDefault="00B60FA6" w:rsidP="00B60FA6">
      <w:pPr>
        <w:jc w:val="both"/>
        <w:rPr>
          <w:rFonts w:cs="David" w:hint="cs"/>
          <w:sz w:val="24"/>
          <w:szCs w:val="24"/>
          <w:rtl/>
        </w:rPr>
      </w:pPr>
      <w:r w:rsidRPr="00B60FA6">
        <w:rPr>
          <w:rFonts w:cs="David" w:hint="cs"/>
          <w:b/>
          <w:bCs/>
          <w:sz w:val="24"/>
          <w:szCs w:val="24"/>
          <w:rtl/>
        </w:rPr>
        <w:t>תיאור:</w:t>
      </w:r>
      <w:r w:rsidRPr="00B60FA6">
        <w:rPr>
          <w:rFonts w:cs="David" w:hint="cs"/>
          <w:sz w:val="24"/>
          <w:szCs w:val="24"/>
          <w:rtl/>
        </w:rPr>
        <w:t xml:space="preserve"> </w:t>
      </w:r>
      <w:r w:rsidR="0021540F" w:rsidRPr="00B60FA6">
        <w:rPr>
          <w:rFonts w:cs="David" w:hint="cs"/>
          <w:sz w:val="24"/>
          <w:szCs w:val="24"/>
          <w:rtl/>
        </w:rPr>
        <w:t xml:space="preserve">המחלקה האסטרטגית של עיריית ירושלים שכרה את שירותכם </w:t>
      </w:r>
      <w:r>
        <w:rPr>
          <w:rFonts w:cs="David" w:hint="cs"/>
          <w:sz w:val="24"/>
          <w:szCs w:val="24"/>
          <w:rtl/>
        </w:rPr>
        <w:t>לצורך</w:t>
      </w:r>
      <w:r w:rsidR="0021540F" w:rsidRPr="00B60FA6">
        <w:rPr>
          <w:rFonts w:cs="David" w:hint="cs"/>
          <w:sz w:val="24"/>
          <w:szCs w:val="24"/>
          <w:rtl/>
        </w:rPr>
        <w:t xml:space="preserve"> התמודדות מקומית עם התפרצות מחודשת של קורונה. המטרה שלהם היא ליצור יכולת זיהוי, חיזוי וניטור במצב של התפרצויות חדשות עקב זן עמיד לחיסון הנוכחי. לצורך כך, ברצונם לחזק ככל שניתן את השימוש של כל מרכז קהילתי בנתוני תחלואה.</w:t>
      </w:r>
    </w:p>
    <w:p w:rsidR="0021540F" w:rsidRPr="00B60FA6" w:rsidRDefault="0021540F" w:rsidP="00B60FA6">
      <w:pPr>
        <w:jc w:val="both"/>
        <w:rPr>
          <w:rFonts w:cs="David" w:hint="cs"/>
          <w:sz w:val="24"/>
          <w:szCs w:val="24"/>
          <w:rtl/>
        </w:rPr>
      </w:pPr>
      <w:r w:rsidRPr="00B60FA6">
        <w:rPr>
          <w:rFonts w:cs="David" w:hint="cs"/>
          <w:sz w:val="24"/>
          <w:szCs w:val="24"/>
          <w:rtl/>
        </w:rPr>
        <w:t>במהלך שיחת העבודה עימם הועלו הכיוונים הבאים ככיוונים אשר עשויים לייצר ערך חברתי וכלכלי:</w:t>
      </w:r>
    </w:p>
    <w:p w:rsidR="000C0217" w:rsidRDefault="0021540F" w:rsidP="00B60FA6">
      <w:pPr>
        <w:pStyle w:val="ListParagraph"/>
        <w:numPr>
          <w:ilvl w:val="0"/>
          <w:numId w:val="1"/>
        </w:numPr>
        <w:jc w:val="both"/>
        <w:rPr>
          <w:rFonts w:cs="David" w:hint="cs"/>
          <w:sz w:val="24"/>
          <w:szCs w:val="24"/>
        </w:rPr>
      </w:pPr>
      <w:r w:rsidRPr="00B60FA6">
        <w:rPr>
          <w:rFonts w:cs="David" w:hint="cs"/>
          <w:sz w:val="24"/>
          <w:szCs w:val="24"/>
          <w:rtl/>
        </w:rPr>
        <w:t xml:space="preserve">לזהות </w:t>
      </w:r>
      <w:r w:rsidR="007C0B9D" w:rsidRPr="00B60FA6">
        <w:rPr>
          <w:rFonts w:cs="David" w:hint="cs"/>
          <w:sz w:val="24"/>
          <w:szCs w:val="24"/>
          <w:rtl/>
        </w:rPr>
        <w:t xml:space="preserve">עבור כל </w:t>
      </w:r>
      <w:r w:rsidRPr="00B60FA6">
        <w:rPr>
          <w:rFonts w:cs="David" w:hint="cs"/>
          <w:sz w:val="24"/>
          <w:szCs w:val="24"/>
          <w:rtl/>
        </w:rPr>
        <w:t xml:space="preserve">מרכז קהילתי </w:t>
      </w:r>
      <w:r w:rsidR="007C0B9D" w:rsidRPr="00B60FA6">
        <w:rPr>
          <w:rFonts w:cs="David" w:hint="cs"/>
          <w:sz w:val="24"/>
          <w:szCs w:val="24"/>
          <w:rtl/>
        </w:rPr>
        <w:t xml:space="preserve">נבחר </w:t>
      </w:r>
      <w:r w:rsidRPr="00B60FA6">
        <w:rPr>
          <w:rFonts w:cs="David" w:hint="cs"/>
          <w:sz w:val="24"/>
          <w:szCs w:val="24"/>
          <w:rtl/>
        </w:rPr>
        <w:t xml:space="preserve">אילו שכונות </w:t>
      </w:r>
      <w:r w:rsidRPr="00B60FA6">
        <w:rPr>
          <w:rFonts w:cs="David" w:hint="cs"/>
          <w:i/>
          <w:iCs/>
          <w:sz w:val="24"/>
          <w:szCs w:val="24"/>
          <w:rtl/>
        </w:rPr>
        <w:t>מצומדות</w:t>
      </w:r>
      <w:r w:rsidR="007C0B9D" w:rsidRPr="00B60FA6">
        <w:rPr>
          <w:rFonts w:cs="David" w:hint="cs"/>
          <w:sz w:val="24"/>
          <w:szCs w:val="24"/>
          <w:rtl/>
        </w:rPr>
        <w:t>(</w:t>
      </w:r>
      <w:r w:rsidR="007C0B9D" w:rsidRPr="00B60FA6">
        <w:rPr>
          <w:rFonts w:cs="David"/>
          <w:sz w:val="24"/>
          <w:szCs w:val="24"/>
        </w:rPr>
        <w:t>coupled</w:t>
      </w:r>
      <w:r w:rsidR="007C0B9D" w:rsidRPr="00B60FA6">
        <w:rPr>
          <w:rFonts w:cs="David" w:hint="cs"/>
          <w:sz w:val="24"/>
          <w:szCs w:val="24"/>
          <w:rtl/>
        </w:rPr>
        <w:t>)</w:t>
      </w:r>
      <w:r w:rsidRPr="00B60FA6">
        <w:rPr>
          <w:rFonts w:cs="David" w:hint="cs"/>
          <w:sz w:val="24"/>
          <w:szCs w:val="24"/>
          <w:rtl/>
        </w:rPr>
        <w:t xml:space="preserve"> אליו - כלומר, בהינתן התפרצות בשכונה אחת, אילו שכונות נמצאות בסכנה להתפרצות גם אצלהן. המטרה </w:t>
      </w:r>
      <w:r w:rsidR="000C0217" w:rsidRPr="00B60FA6">
        <w:rPr>
          <w:rFonts w:cs="David" w:hint="cs"/>
          <w:sz w:val="24"/>
          <w:szCs w:val="24"/>
          <w:rtl/>
        </w:rPr>
        <w:t xml:space="preserve">אינה </w:t>
      </w:r>
      <w:r w:rsidRPr="00B60FA6">
        <w:rPr>
          <w:rFonts w:cs="David" w:hint="cs"/>
          <w:sz w:val="24"/>
          <w:szCs w:val="24"/>
          <w:rtl/>
        </w:rPr>
        <w:t>רק לזהות קורלציות אלא גם סיבתיות</w:t>
      </w:r>
      <w:r w:rsidR="000C0217" w:rsidRPr="00B60FA6">
        <w:rPr>
          <w:rFonts w:cs="David" w:hint="cs"/>
          <w:sz w:val="24"/>
          <w:szCs w:val="24"/>
          <w:rtl/>
        </w:rPr>
        <w:t>, כלומר שרשרת הדבקות ברמה השכונתית ו/או האיזור הסטטיסטי(שכונה מורכבת ממספר איזורים סטטיסטיים)</w:t>
      </w:r>
      <w:r w:rsidRPr="00B60FA6">
        <w:rPr>
          <w:rFonts w:cs="David" w:hint="cs"/>
          <w:sz w:val="24"/>
          <w:szCs w:val="24"/>
          <w:rtl/>
        </w:rPr>
        <w:t>.</w:t>
      </w:r>
      <w:r w:rsidR="007C0B9D" w:rsidRPr="00B60FA6">
        <w:rPr>
          <w:rFonts w:cs="David" w:hint="cs"/>
          <w:sz w:val="24"/>
          <w:szCs w:val="24"/>
          <w:rtl/>
        </w:rPr>
        <w:t xml:space="preserve"> הדבר יאפשר לבצע פעולות מנע והסברה נקודתיות בהמשך השרשרת. </w:t>
      </w:r>
    </w:p>
    <w:p w:rsidR="00880D5C" w:rsidRPr="00B60FA6" w:rsidRDefault="00880D5C" w:rsidP="00880D5C">
      <w:pPr>
        <w:pStyle w:val="ListParagraph"/>
        <w:jc w:val="both"/>
        <w:rPr>
          <w:rFonts w:cs="David" w:hint="cs"/>
          <w:sz w:val="24"/>
          <w:szCs w:val="24"/>
        </w:rPr>
      </w:pPr>
    </w:p>
    <w:p w:rsidR="007C0B9D" w:rsidRPr="00B60FA6" w:rsidRDefault="007C0B9D" w:rsidP="00B60FA6">
      <w:pPr>
        <w:pStyle w:val="ListParagraph"/>
        <w:numPr>
          <w:ilvl w:val="1"/>
          <w:numId w:val="1"/>
        </w:numPr>
        <w:jc w:val="both"/>
        <w:rPr>
          <w:rFonts w:cs="David" w:hint="cs"/>
          <w:sz w:val="24"/>
          <w:szCs w:val="24"/>
        </w:rPr>
      </w:pPr>
      <w:r w:rsidRPr="00B60FA6">
        <w:rPr>
          <w:rFonts w:cs="David" w:hint="cs"/>
          <w:sz w:val="24"/>
          <w:szCs w:val="24"/>
          <w:rtl/>
        </w:rPr>
        <w:t>האם הפתרון הוא בנאלי</w:t>
      </w:r>
      <w:r w:rsidR="00B60FA6" w:rsidRPr="00B60FA6">
        <w:rPr>
          <w:rFonts w:cs="David" w:hint="cs"/>
          <w:sz w:val="24"/>
          <w:szCs w:val="24"/>
          <w:rtl/>
        </w:rPr>
        <w:t>?</w:t>
      </w:r>
      <w:r w:rsidRPr="00B60FA6">
        <w:rPr>
          <w:rFonts w:cs="David" w:hint="cs"/>
          <w:sz w:val="24"/>
          <w:szCs w:val="24"/>
          <w:rtl/>
        </w:rPr>
        <w:t xml:space="preserve"> - שכונות מדביקות שכונות ליד</w:t>
      </w:r>
      <w:r w:rsidR="00880D5C">
        <w:rPr>
          <w:rFonts w:cs="David" w:hint="cs"/>
          <w:sz w:val="24"/>
          <w:szCs w:val="24"/>
          <w:rtl/>
        </w:rPr>
        <w:t>ן</w:t>
      </w:r>
      <w:r w:rsidRPr="00B60FA6">
        <w:rPr>
          <w:rFonts w:cs="David" w:hint="cs"/>
          <w:sz w:val="24"/>
          <w:szCs w:val="24"/>
          <w:rtl/>
        </w:rPr>
        <w:t xml:space="preserve"> או שאינן בהכרח שכנות</w:t>
      </w:r>
      <w:r w:rsidR="00B60FA6" w:rsidRPr="00B60FA6">
        <w:rPr>
          <w:rFonts w:cs="David" w:hint="cs"/>
          <w:sz w:val="24"/>
          <w:szCs w:val="24"/>
          <w:rtl/>
        </w:rPr>
        <w:t>. הלקוח מתעניין בפתרונות שאינם מובנים מאליהם.</w:t>
      </w:r>
    </w:p>
    <w:p w:rsidR="007C0B9D" w:rsidRDefault="007C0B9D" w:rsidP="00B60FA6">
      <w:pPr>
        <w:pStyle w:val="ListParagraph"/>
        <w:numPr>
          <w:ilvl w:val="1"/>
          <w:numId w:val="1"/>
        </w:numPr>
        <w:jc w:val="both"/>
        <w:rPr>
          <w:rFonts w:cs="David" w:hint="cs"/>
          <w:sz w:val="24"/>
          <w:szCs w:val="24"/>
        </w:rPr>
      </w:pPr>
      <w:r w:rsidRPr="00B60FA6">
        <w:rPr>
          <w:rFonts w:cs="David" w:hint="cs"/>
          <w:sz w:val="24"/>
          <w:szCs w:val="24"/>
          <w:rtl/>
        </w:rPr>
        <w:t>חיזוי תחלואה בשכונה אחת על בסיס התחלואה בשכונה אחרת</w:t>
      </w:r>
    </w:p>
    <w:p w:rsidR="00880D5C" w:rsidRPr="00B60FA6" w:rsidRDefault="00880D5C" w:rsidP="00880D5C">
      <w:pPr>
        <w:pStyle w:val="ListParagraph"/>
        <w:ind w:left="1440"/>
        <w:jc w:val="both"/>
        <w:rPr>
          <w:rFonts w:cs="David" w:hint="cs"/>
          <w:sz w:val="24"/>
          <w:szCs w:val="24"/>
        </w:rPr>
      </w:pPr>
    </w:p>
    <w:p w:rsidR="007C0B9D" w:rsidRDefault="0021540F" w:rsidP="00B60FA6">
      <w:pPr>
        <w:pStyle w:val="ListParagraph"/>
        <w:numPr>
          <w:ilvl w:val="0"/>
          <w:numId w:val="1"/>
        </w:numPr>
        <w:jc w:val="both"/>
        <w:rPr>
          <w:rFonts w:cs="David" w:hint="cs"/>
          <w:sz w:val="24"/>
          <w:szCs w:val="24"/>
        </w:rPr>
      </w:pPr>
      <w:r w:rsidRPr="00B60FA6">
        <w:rPr>
          <w:rFonts w:cs="David" w:hint="cs"/>
          <w:sz w:val="24"/>
          <w:szCs w:val="24"/>
          <w:rtl/>
        </w:rPr>
        <w:t xml:space="preserve">חיזוי עבור כל שכונה את כמות התחלואה </w:t>
      </w:r>
      <w:r w:rsidR="000C0217" w:rsidRPr="00B60FA6">
        <w:rPr>
          <w:rFonts w:cs="David" w:hint="cs"/>
          <w:sz w:val="24"/>
          <w:szCs w:val="24"/>
        </w:rPr>
        <w:t>X</w:t>
      </w:r>
      <w:r w:rsidR="000C0217" w:rsidRPr="00B60FA6">
        <w:rPr>
          <w:rFonts w:cs="David" w:hint="cs"/>
          <w:sz w:val="24"/>
          <w:szCs w:val="24"/>
          <w:rtl/>
        </w:rPr>
        <w:t xml:space="preserve"> ימים </w:t>
      </w:r>
      <w:r w:rsidRPr="00B60FA6">
        <w:rPr>
          <w:rFonts w:cs="David" w:hint="cs"/>
          <w:sz w:val="24"/>
          <w:szCs w:val="24"/>
          <w:rtl/>
        </w:rPr>
        <w:t>קדימה</w:t>
      </w:r>
    </w:p>
    <w:p w:rsidR="00880D5C" w:rsidRPr="00880D5C" w:rsidRDefault="00880D5C" w:rsidP="00880D5C">
      <w:pPr>
        <w:pStyle w:val="ListParagraph"/>
        <w:jc w:val="both"/>
        <w:rPr>
          <w:rFonts w:cs="David" w:hint="cs"/>
          <w:sz w:val="24"/>
          <w:szCs w:val="24"/>
        </w:rPr>
      </w:pPr>
    </w:p>
    <w:p w:rsidR="00B60FA6" w:rsidRPr="00B60FA6" w:rsidRDefault="00B60FA6" w:rsidP="00B60FA6">
      <w:pPr>
        <w:pStyle w:val="ListParagraph"/>
        <w:numPr>
          <w:ilvl w:val="1"/>
          <w:numId w:val="1"/>
        </w:numPr>
        <w:jc w:val="both"/>
        <w:rPr>
          <w:rFonts w:cs="David" w:hint="cs"/>
          <w:sz w:val="24"/>
          <w:szCs w:val="24"/>
        </w:rPr>
      </w:pPr>
      <w:r w:rsidRPr="00B60FA6">
        <w:rPr>
          <w:rFonts w:cs="David" w:hint="cs"/>
          <w:sz w:val="24"/>
          <w:szCs w:val="24"/>
          <w:rtl/>
        </w:rPr>
        <w:t>עד כמה ימים קדימה התחזית אמינה</w:t>
      </w:r>
    </w:p>
    <w:p w:rsidR="007C0B9D" w:rsidRPr="00B60FA6" w:rsidRDefault="00B60FA6" w:rsidP="00B60FA6">
      <w:pPr>
        <w:pStyle w:val="ListParagraph"/>
        <w:numPr>
          <w:ilvl w:val="1"/>
          <w:numId w:val="1"/>
        </w:numPr>
        <w:jc w:val="both"/>
        <w:rPr>
          <w:rFonts w:cs="David" w:hint="cs"/>
          <w:sz w:val="24"/>
          <w:szCs w:val="24"/>
        </w:rPr>
      </w:pPr>
      <w:r w:rsidRPr="00B60FA6">
        <w:rPr>
          <w:rFonts w:cs="David" w:hint="cs"/>
          <w:sz w:val="24"/>
          <w:szCs w:val="24"/>
          <w:rtl/>
        </w:rPr>
        <w:t xml:space="preserve">יש רצון שתבוצע גם </w:t>
      </w:r>
      <w:r w:rsidR="0021540F" w:rsidRPr="00B60FA6">
        <w:rPr>
          <w:rFonts w:cs="David" w:hint="cs"/>
          <w:sz w:val="24"/>
          <w:szCs w:val="24"/>
          <w:rtl/>
        </w:rPr>
        <w:t xml:space="preserve">אגרגציה </w:t>
      </w:r>
      <w:r w:rsidRPr="00B60FA6">
        <w:rPr>
          <w:rFonts w:cs="David" w:hint="cs"/>
          <w:sz w:val="24"/>
          <w:szCs w:val="24"/>
          <w:rtl/>
        </w:rPr>
        <w:t xml:space="preserve">של חיזוי תחלואה </w:t>
      </w:r>
      <w:r w:rsidR="0021540F" w:rsidRPr="00B60FA6">
        <w:rPr>
          <w:rFonts w:cs="David" w:hint="cs"/>
          <w:sz w:val="24"/>
          <w:szCs w:val="24"/>
          <w:rtl/>
        </w:rPr>
        <w:t>ברמה העירונית</w:t>
      </w:r>
    </w:p>
    <w:p w:rsidR="00B60FA6" w:rsidRPr="00B60FA6" w:rsidRDefault="00B60FA6" w:rsidP="00B60FA6">
      <w:pPr>
        <w:pStyle w:val="ListParagraph"/>
        <w:numPr>
          <w:ilvl w:val="1"/>
          <w:numId w:val="1"/>
        </w:numPr>
        <w:jc w:val="both"/>
        <w:rPr>
          <w:rFonts w:cs="David" w:hint="cs"/>
          <w:sz w:val="24"/>
          <w:szCs w:val="24"/>
        </w:rPr>
      </w:pPr>
      <w:r w:rsidRPr="00B60FA6">
        <w:rPr>
          <w:rFonts w:cs="David" w:hint="cs"/>
          <w:sz w:val="24"/>
          <w:szCs w:val="24"/>
          <w:rtl/>
        </w:rPr>
        <w:t>לייצר מדד וודאות לכל תחזית(ויזואלי ו/או מספרי)</w:t>
      </w:r>
    </w:p>
    <w:p w:rsidR="00B60FA6" w:rsidRPr="00B60FA6" w:rsidRDefault="00B60FA6" w:rsidP="00022472">
      <w:pPr>
        <w:pStyle w:val="ListParagraph"/>
        <w:numPr>
          <w:ilvl w:val="1"/>
          <w:numId w:val="1"/>
        </w:numPr>
        <w:jc w:val="both"/>
        <w:rPr>
          <w:rFonts w:cs="David" w:hint="cs"/>
          <w:sz w:val="24"/>
          <w:szCs w:val="24"/>
          <w:rtl/>
        </w:rPr>
      </w:pPr>
      <w:r w:rsidRPr="00B60FA6">
        <w:rPr>
          <w:rFonts w:cs="David" w:hint="cs"/>
          <w:sz w:val="24"/>
          <w:szCs w:val="24"/>
          <w:rtl/>
        </w:rPr>
        <w:t>לזהות נקודות כשל למודל</w:t>
      </w:r>
      <w:r w:rsidR="00022472">
        <w:rPr>
          <w:rFonts w:cs="David" w:hint="cs"/>
          <w:sz w:val="24"/>
          <w:szCs w:val="24"/>
          <w:rtl/>
        </w:rPr>
        <w:t xml:space="preserve"> </w:t>
      </w:r>
    </w:p>
    <w:p w:rsidR="000C0217" w:rsidRPr="00B60FA6" w:rsidRDefault="000C0217" w:rsidP="00B60FA6">
      <w:pPr>
        <w:jc w:val="both"/>
        <w:rPr>
          <w:rFonts w:cs="David" w:hint="cs"/>
          <w:b/>
          <w:bCs/>
          <w:sz w:val="24"/>
          <w:szCs w:val="24"/>
          <w:rtl/>
        </w:rPr>
      </w:pPr>
      <w:r w:rsidRPr="00B60FA6">
        <w:rPr>
          <w:rFonts w:cs="David" w:hint="cs"/>
          <w:b/>
          <w:bCs/>
          <w:sz w:val="24"/>
          <w:szCs w:val="24"/>
          <w:rtl/>
        </w:rPr>
        <w:t>דגשים</w:t>
      </w:r>
    </w:p>
    <w:p w:rsidR="007C0B9D" w:rsidRPr="00B60FA6" w:rsidRDefault="007C0B9D" w:rsidP="00B60FA6">
      <w:pPr>
        <w:pStyle w:val="ListParagraph"/>
        <w:numPr>
          <w:ilvl w:val="0"/>
          <w:numId w:val="3"/>
        </w:numPr>
        <w:jc w:val="both"/>
        <w:rPr>
          <w:rFonts w:cs="David" w:hint="cs"/>
          <w:sz w:val="24"/>
          <w:szCs w:val="24"/>
        </w:rPr>
      </w:pPr>
      <w:r w:rsidRPr="00B60FA6">
        <w:rPr>
          <w:rFonts w:cs="David" w:hint="cs"/>
          <w:sz w:val="24"/>
          <w:szCs w:val="24"/>
          <w:rtl/>
        </w:rPr>
        <w:t>לא כל דבר שנכתב פה אכן נדרש לביצוע ולא כל חבילה או מושג אכן תשמשו בפועל. נסו לחשוב מה אתם יכולים לפתור בזמן שיש לכם, אבל כזה שיביא ערך. קחו בחשבון שכל דבר יקח פי 4 זמן ממה שאתם חושבים שיקח.</w:t>
      </w:r>
      <w:r w:rsidR="00B60FA6" w:rsidRPr="00B60FA6">
        <w:rPr>
          <w:rFonts w:cs="David" w:hint="cs"/>
          <w:sz w:val="24"/>
          <w:szCs w:val="24"/>
          <w:rtl/>
        </w:rPr>
        <w:t xml:space="preserve">  </w:t>
      </w:r>
    </w:p>
    <w:p w:rsidR="000C0217" w:rsidRPr="00B60FA6" w:rsidRDefault="000C0217" w:rsidP="00022472">
      <w:pPr>
        <w:pStyle w:val="ListParagraph"/>
        <w:numPr>
          <w:ilvl w:val="0"/>
          <w:numId w:val="3"/>
        </w:numPr>
        <w:jc w:val="both"/>
        <w:rPr>
          <w:rFonts w:cs="David" w:hint="cs"/>
          <w:sz w:val="24"/>
          <w:szCs w:val="24"/>
        </w:rPr>
      </w:pPr>
      <w:r w:rsidRPr="00880D5C">
        <w:rPr>
          <w:rFonts w:cs="David" w:hint="cs"/>
          <w:b/>
          <w:bCs/>
          <w:sz w:val="24"/>
          <w:szCs w:val="24"/>
          <w:rtl/>
        </w:rPr>
        <w:t xml:space="preserve">הפתרון חייב </w:t>
      </w:r>
      <w:r w:rsidR="00880D5C" w:rsidRPr="00880D5C">
        <w:rPr>
          <w:rFonts w:cs="David" w:hint="cs"/>
          <w:b/>
          <w:bCs/>
          <w:sz w:val="24"/>
          <w:szCs w:val="24"/>
          <w:rtl/>
        </w:rPr>
        <w:t>להיות ויזואלי</w:t>
      </w:r>
      <w:r w:rsidRPr="00880D5C">
        <w:rPr>
          <w:rFonts w:cs="David" w:hint="cs"/>
          <w:b/>
          <w:bCs/>
          <w:sz w:val="24"/>
          <w:szCs w:val="24"/>
          <w:rtl/>
        </w:rPr>
        <w:t xml:space="preserve"> </w:t>
      </w:r>
      <w:r w:rsidR="00880D5C" w:rsidRPr="00880D5C">
        <w:rPr>
          <w:rFonts w:cs="David" w:hint="cs"/>
          <w:b/>
          <w:bCs/>
          <w:sz w:val="24"/>
          <w:szCs w:val="24"/>
          <w:rtl/>
        </w:rPr>
        <w:t>ונגיש</w:t>
      </w:r>
      <w:r w:rsidR="00880D5C">
        <w:rPr>
          <w:rFonts w:cs="David" w:hint="cs"/>
          <w:sz w:val="24"/>
          <w:szCs w:val="24"/>
          <w:rtl/>
        </w:rPr>
        <w:t xml:space="preserve">. </w:t>
      </w:r>
      <w:r w:rsidR="00880D5C" w:rsidRPr="00022472">
        <w:rPr>
          <w:rFonts w:cs="David" w:hint="cs"/>
          <w:b/>
          <w:bCs/>
          <w:sz w:val="24"/>
          <w:szCs w:val="24"/>
          <w:rtl/>
        </w:rPr>
        <w:t xml:space="preserve">אחרת </w:t>
      </w:r>
      <w:r w:rsidRPr="00022472">
        <w:rPr>
          <w:rFonts w:cs="David" w:hint="cs"/>
          <w:b/>
          <w:bCs/>
          <w:sz w:val="24"/>
          <w:szCs w:val="24"/>
          <w:rtl/>
        </w:rPr>
        <w:t>לא יעשה שימוש בכלי הזה</w:t>
      </w:r>
      <w:r w:rsidRPr="00B60FA6">
        <w:rPr>
          <w:rFonts w:cs="David" w:hint="cs"/>
          <w:sz w:val="24"/>
          <w:szCs w:val="24"/>
          <w:rtl/>
        </w:rPr>
        <w:t xml:space="preserve">. המשתמשים הם מנהלים קהילתיים ופונקציונרים בעירייה. במידה והפיילוט יצליח, חזון </w:t>
      </w:r>
      <w:r w:rsidR="002430B2" w:rsidRPr="00B60FA6">
        <w:rPr>
          <w:rFonts w:cs="David" w:hint="cs"/>
          <w:sz w:val="24"/>
          <w:szCs w:val="24"/>
          <w:rtl/>
        </w:rPr>
        <w:t xml:space="preserve">החברה </w:t>
      </w:r>
      <w:r w:rsidRPr="00B60FA6">
        <w:rPr>
          <w:rFonts w:cs="David" w:hint="cs"/>
          <w:sz w:val="24"/>
          <w:szCs w:val="24"/>
          <w:rtl/>
        </w:rPr>
        <w:t>הוא לשכפלו לעיריות נוספות</w:t>
      </w:r>
      <w:r w:rsidR="002430B2" w:rsidRPr="00B60FA6">
        <w:rPr>
          <w:rFonts w:cs="David" w:hint="cs"/>
          <w:sz w:val="24"/>
          <w:szCs w:val="24"/>
          <w:rtl/>
        </w:rPr>
        <w:t xml:space="preserve"> ברחבי העולם</w:t>
      </w:r>
      <w:r w:rsidRPr="00B60FA6">
        <w:rPr>
          <w:rFonts w:cs="David" w:hint="cs"/>
          <w:sz w:val="24"/>
          <w:szCs w:val="24"/>
          <w:rtl/>
        </w:rPr>
        <w:t>.</w:t>
      </w:r>
      <w:r w:rsidR="00022472">
        <w:rPr>
          <w:rFonts w:cs="David" w:hint="cs"/>
          <w:sz w:val="24"/>
          <w:szCs w:val="24"/>
          <w:rtl/>
        </w:rPr>
        <w:t xml:space="preserve"> מודל עסקי </w:t>
      </w:r>
      <w:proofErr w:type="spellStart"/>
      <w:r w:rsidR="00022472">
        <w:rPr>
          <w:rFonts w:cs="David" w:hint="cs"/>
          <w:sz w:val="24"/>
          <w:szCs w:val="24"/>
        </w:rPr>
        <w:t>S</w:t>
      </w:r>
      <w:r w:rsidR="00022472">
        <w:rPr>
          <w:rFonts w:cs="David"/>
          <w:sz w:val="24"/>
          <w:szCs w:val="24"/>
        </w:rPr>
        <w:t>aaS</w:t>
      </w:r>
      <w:proofErr w:type="spellEnd"/>
      <w:r w:rsidR="00022472">
        <w:rPr>
          <w:rFonts w:cs="David" w:hint="cs"/>
          <w:sz w:val="24"/>
          <w:szCs w:val="24"/>
          <w:rtl/>
        </w:rPr>
        <w:t>.</w:t>
      </w:r>
    </w:p>
    <w:p w:rsidR="002430B2" w:rsidRPr="00B60FA6" w:rsidRDefault="002430B2" w:rsidP="00B60FA6">
      <w:pPr>
        <w:pStyle w:val="ListParagraph"/>
        <w:numPr>
          <w:ilvl w:val="0"/>
          <w:numId w:val="3"/>
        </w:numPr>
        <w:jc w:val="both"/>
        <w:rPr>
          <w:rFonts w:cs="David" w:hint="cs"/>
          <w:sz w:val="24"/>
          <w:szCs w:val="24"/>
        </w:rPr>
      </w:pPr>
      <w:r w:rsidRPr="00B60FA6">
        <w:rPr>
          <w:rFonts w:cs="David" w:hint="cs"/>
          <w:sz w:val="24"/>
          <w:szCs w:val="24"/>
          <w:rtl/>
        </w:rPr>
        <w:t xml:space="preserve">שימו לב גם ליצור את הכלי, אך לחשוב איך תשכנעו </w:t>
      </w:r>
      <w:r w:rsidR="009059C6" w:rsidRPr="00B60FA6">
        <w:rPr>
          <w:rFonts w:cs="David" w:hint="cs"/>
          <w:sz w:val="24"/>
          <w:szCs w:val="24"/>
          <w:rtl/>
        </w:rPr>
        <w:t xml:space="preserve">אחרים שהוא </w:t>
      </w:r>
      <w:r w:rsidRPr="00B60FA6">
        <w:rPr>
          <w:rFonts w:cs="David" w:hint="cs"/>
          <w:sz w:val="24"/>
          <w:szCs w:val="24"/>
          <w:rtl/>
        </w:rPr>
        <w:t>עובד.</w:t>
      </w:r>
    </w:p>
    <w:p w:rsidR="000C0217" w:rsidRPr="00B60FA6" w:rsidRDefault="000C0217" w:rsidP="00B60FA6">
      <w:pPr>
        <w:pStyle w:val="ListParagraph"/>
        <w:numPr>
          <w:ilvl w:val="0"/>
          <w:numId w:val="3"/>
        </w:numPr>
        <w:jc w:val="both"/>
        <w:rPr>
          <w:rFonts w:cs="David" w:hint="cs"/>
          <w:sz w:val="24"/>
          <w:szCs w:val="24"/>
        </w:rPr>
      </w:pPr>
      <w:r w:rsidRPr="00B60FA6">
        <w:rPr>
          <w:rFonts w:cs="David" w:hint="cs"/>
          <w:sz w:val="24"/>
          <w:szCs w:val="24"/>
          <w:rtl/>
        </w:rPr>
        <w:t>על הפתרון להיות כזה הניתן לעדכון אחד ליום.</w:t>
      </w:r>
    </w:p>
    <w:p w:rsidR="000C0217" w:rsidRPr="00B60FA6" w:rsidRDefault="000C0217" w:rsidP="00B60FA6">
      <w:pPr>
        <w:pStyle w:val="ListParagraph"/>
        <w:numPr>
          <w:ilvl w:val="0"/>
          <w:numId w:val="3"/>
        </w:numPr>
        <w:jc w:val="both"/>
        <w:rPr>
          <w:rFonts w:cs="David" w:hint="cs"/>
          <w:sz w:val="24"/>
          <w:szCs w:val="24"/>
        </w:rPr>
      </w:pPr>
      <w:r w:rsidRPr="00B60FA6">
        <w:rPr>
          <w:rFonts w:cs="David" w:hint="cs"/>
          <w:sz w:val="24"/>
          <w:szCs w:val="24"/>
          <w:rtl/>
        </w:rPr>
        <w:t>הפתרון לא ידרוש התקנות מיוחדות במחשבי הקצה.</w:t>
      </w:r>
    </w:p>
    <w:p w:rsidR="000C0217" w:rsidRPr="00B60FA6" w:rsidRDefault="000C0217" w:rsidP="00B60FA6">
      <w:pPr>
        <w:pStyle w:val="ListParagraph"/>
        <w:numPr>
          <w:ilvl w:val="0"/>
          <w:numId w:val="3"/>
        </w:numPr>
        <w:jc w:val="both"/>
        <w:rPr>
          <w:rFonts w:cs="David" w:hint="cs"/>
          <w:sz w:val="24"/>
          <w:szCs w:val="24"/>
        </w:rPr>
      </w:pPr>
      <w:r w:rsidRPr="00B60FA6">
        <w:rPr>
          <w:rFonts w:cs="David" w:hint="cs"/>
          <w:sz w:val="24"/>
          <w:szCs w:val="24"/>
          <w:rtl/>
        </w:rPr>
        <w:t>נקו את הנתונים וודאו אותם</w:t>
      </w:r>
      <w:r w:rsidR="009059C6" w:rsidRPr="00B60FA6">
        <w:rPr>
          <w:rFonts w:cs="David" w:hint="cs"/>
          <w:sz w:val="24"/>
          <w:szCs w:val="24"/>
          <w:rtl/>
        </w:rPr>
        <w:t>!</w:t>
      </w:r>
      <w:r w:rsidRPr="00B60FA6">
        <w:rPr>
          <w:rFonts w:cs="David" w:hint="cs"/>
          <w:sz w:val="24"/>
          <w:szCs w:val="24"/>
          <w:rtl/>
        </w:rPr>
        <w:t xml:space="preserve"> לפני שתתחילו ליישם את הפתרון שלכם</w:t>
      </w:r>
      <w:r w:rsidR="002430B2" w:rsidRPr="00B60FA6">
        <w:rPr>
          <w:rFonts w:cs="David" w:hint="cs"/>
          <w:sz w:val="24"/>
          <w:szCs w:val="24"/>
          <w:rtl/>
        </w:rPr>
        <w:t>.</w:t>
      </w:r>
    </w:p>
    <w:p w:rsidR="000C0217" w:rsidRPr="00B60FA6" w:rsidRDefault="000C0217" w:rsidP="00B60FA6">
      <w:pPr>
        <w:pStyle w:val="ListParagraph"/>
        <w:numPr>
          <w:ilvl w:val="0"/>
          <w:numId w:val="3"/>
        </w:numPr>
        <w:jc w:val="both"/>
        <w:rPr>
          <w:rFonts w:cs="David" w:hint="cs"/>
          <w:sz w:val="24"/>
          <w:szCs w:val="24"/>
        </w:rPr>
      </w:pPr>
      <w:r w:rsidRPr="00B60FA6">
        <w:rPr>
          <w:rFonts w:cs="David" w:hint="cs"/>
          <w:sz w:val="24"/>
          <w:szCs w:val="24"/>
          <w:rtl/>
        </w:rPr>
        <w:t xml:space="preserve">מומלץ לבצע </w:t>
      </w:r>
      <w:r w:rsidRPr="00B60FA6">
        <w:rPr>
          <w:rFonts w:cs="David"/>
          <w:sz w:val="24"/>
          <w:szCs w:val="24"/>
        </w:rPr>
        <w:t>EDA</w:t>
      </w:r>
      <w:r w:rsidRPr="00B60FA6">
        <w:rPr>
          <w:rFonts w:cs="David" w:hint="cs"/>
          <w:sz w:val="24"/>
          <w:szCs w:val="24"/>
          <w:rtl/>
        </w:rPr>
        <w:t>(</w:t>
      </w:r>
      <w:r w:rsidRPr="00B60FA6">
        <w:rPr>
          <w:rFonts w:cs="David"/>
          <w:sz w:val="24"/>
          <w:szCs w:val="24"/>
        </w:rPr>
        <w:t>Exploratory Data Analysis</w:t>
      </w:r>
      <w:r w:rsidRPr="00B60FA6">
        <w:rPr>
          <w:rFonts w:cs="David" w:hint="cs"/>
          <w:sz w:val="24"/>
          <w:szCs w:val="24"/>
          <w:rtl/>
        </w:rPr>
        <w:t>) בתחילת העבודה</w:t>
      </w:r>
      <w:r w:rsidR="009059C6" w:rsidRPr="00B60FA6">
        <w:rPr>
          <w:rFonts w:cs="David" w:hint="cs"/>
          <w:sz w:val="24"/>
          <w:szCs w:val="24"/>
          <w:rtl/>
        </w:rPr>
        <w:t>.</w:t>
      </w:r>
    </w:p>
    <w:p w:rsidR="007C0B9D" w:rsidRPr="00B60FA6" w:rsidRDefault="002430B2" w:rsidP="00B60FA6">
      <w:pPr>
        <w:pStyle w:val="ListParagraph"/>
        <w:numPr>
          <w:ilvl w:val="0"/>
          <w:numId w:val="3"/>
        </w:numPr>
        <w:jc w:val="both"/>
        <w:rPr>
          <w:rFonts w:cs="David" w:hint="cs"/>
          <w:sz w:val="24"/>
          <w:szCs w:val="24"/>
        </w:rPr>
      </w:pPr>
      <w:r w:rsidRPr="00B60FA6">
        <w:rPr>
          <w:rFonts w:cs="David" w:hint="cs"/>
          <w:sz w:val="24"/>
          <w:szCs w:val="24"/>
          <w:rtl/>
        </w:rPr>
        <w:t>מוזמנים להוסיף כל נתון שאתם מרגישים שחסר</w:t>
      </w:r>
      <w:r w:rsidR="00461172" w:rsidRPr="00B60FA6">
        <w:rPr>
          <w:rFonts w:cs="David" w:hint="cs"/>
          <w:sz w:val="24"/>
          <w:szCs w:val="24"/>
          <w:rtl/>
        </w:rPr>
        <w:t xml:space="preserve"> מעבר לנתונים שמוזכרים מטה</w:t>
      </w:r>
      <w:r w:rsidRPr="00B60FA6">
        <w:rPr>
          <w:rFonts w:cs="David" w:hint="cs"/>
          <w:sz w:val="24"/>
          <w:szCs w:val="24"/>
          <w:rtl/>
        </w:rPr>
        <w:t>(</w:t>
      </w:r>
      <w:r w:rsidRPr="00B60FA6">
        <w:rPr>
          <w:rFonts w:cs="David"/>
          <w:sz w:val="24"/>
          <w:szCs w:val="24"/>
        </w:rPr>
        <w:t>shape files</w:t>
      </w:r>
      <w:r w:rsidR="009059C6" w:rsidRPr="00B60FA6">
        <w:rPr>
          <w:rFonts w:cs="David" w:hint="cs"/>
          <w:sz w:val="24"/>
          <w:szCs w:val="24"/>
          <w:rtl/>
        </w:rPr>
        <w:t>, חבילות פייתון, נתוני למ"ס</w:t>
      </w:r>
      <w:r w:rsidRPr="00B60FA6">
        <w:rPr>
          <w:rFonts w:cs="David" w:hint="cs"/>
          <w:sz w:val="24"/>
          <w:szCs w:val="24"/>
          <w:rtl/>
        </w:rPr>
        <w:t xml:space="preserve"> וכולי)</w:t>
      </w:r>
    </w:p>
    <w:p w:rsidR="002430B2" w:rsidRPr="00B60FA6" w:rsidRDefault="007C0B9D" w:rsidP="00880D5C">
      <w:pPr>
        <w:pStyle w:val="ListParagraph"/>
        <w:numPr>
          <w:ilvl w:val="0"/>
          <w:numId w:val="3"/>
        </w:numPr>
        <w:jc w:val="both"/>
        <w:rPr>
          <w:rFonts w:cs="David" w:hint="cs"/>
          <w:sz w:val="24"/>
          <w:szCs w:val="24"/>
        </w:rPr>
      </w:pPr>
      <w:r w:rsidRPr="00B60FA6">
        <w:rPr>
          <w:rFonts w:cs="David" w:hint="cs"/>
          <w:sz w:val="24"/>
          <w:szCs w:val="24"/>
          <w:rtl/>
        </w:rPr>
        <w:lastRenderedPageBreak/>
        <w:t xml:space="preserve">רצוי לחשוב על מטריקה שדרכה ניתן יהיה לבחון את הפתרון שלכם. למרות זאת, חשוב להבין ולזכור איפה נמצא </w:t>
      </w:r>
      <w:r w:rsidRPr="00B60FA6">
        <w:rPr>
          <w:rFonts w:cs="David" w:hint="cs"/>
          <w:b/>
          <w:bCs/>
          <w:sz w:val="24"/>
          <w:szCs w:val="24"/>
          <w:rtl/>
        </w:rPr>
        <w:t>הערך</w:t>
      </w:r>
      <w:r w:rsidRPr="00B60FA6">
        <w:rPr>
          <w:rFonts w:cs="David" w:hint="cs"/>
          <w:sz w:val="24"/>
          <w:szCs w:val="24"/>
          <w:rtl/>
        </w:rPr>
        <w:t xml:space="preserve"> של הפתרון. המטריקה עלולה לא לייצג כהלכה את הפתרון. </w:t>
      </w:r>
    </w:p>
    <w:p w:rsidR="007C0B9D" w:rsidRPr="00B60FA6" w:rsidRDefault="00880D5C" w:rsidP="00880D5C">
      <w:pPr>
        <w:pStyle w:val="ListParagraph"/>
        <w:numPr>
          <w:ilvl w:val="0"/>
          <w:numId w:val="3"/>
        </w:numPr>
        <w:jc w:val="both"/>
        <w:rPr>
          <w:rFonts w:cs="David" w:hint="cs"/>
          <w:sz w:val="24"/>
          <w:szCs w:val="24"/>
          <w:rtl/>
        </w:rPr>
      </w:pPr>
      <w:r>
        <w:rPr>
          <w:rFonts w:cs="David" w:hint="cs"/>
          <w:sz w:val="24"/>
          <w:szCs w:val="24"/>
          <w:rtl/>
        </w:rPr>
        <w:t xml:space="preserve">עשוי גם </w:t>
      </w:r>
      <w:r w:rsidR="007C0B9D" w:rsidRPr="00B60FA6">
        <w:rPr>
          <w:rFonts w:cs="David" w:hint="cs"/>
          <w:sz w:val="24"/>
          <w:szCs w:val="24"/>
          <w:rtl/>
        </w:rPr>
        <w:t xml:space="preserve">לעניין אתכם לעשות שימוש </w:t>
      </w:r>
      <w:r w:rsidR="007C0B9D" w:rsidRPr="00B60FA6">
        <w:rPr>
          <w:rFonts w:cs="David"/>
          <w:sz w:val="24"/>
          <w:szCs w:val="24"/>
        </w:rPr>
        <w:fldChar w:fldCharType="begin"/>
      </w:r>
      <w:r w:rsidR="007C0B9D" w:rsidRPr="00B60FA6">
        <w:rPr>
          <w:rFonts w:cs="David"/>
          <w:sz w:val="24"/>
          <w:szCs w:val="24"/>
        </w:rPr>
        <w:instrText xml:space="preserve"> HYPERLINK "https://en.wikipedia.org/wiki/Transfer_entropy" </w:instrText>
      </w:r>
      <w:r w:rsidR="007C0B9D" w:rsidRPr="00B60FA6">
        <w:rPr>
          <w:rFonts w:cs="David"/>
          <w:sz w:val="24"/>
          <w:szCs w:val="24"/>
        </w:rPr>
      </w:r>
      <w:r w:rsidR="007C0B9D" w:rsidRPr="00B60FA6">
        <w:rPr>
          <w:rFonts w:cs="David"/>
          <w:sz w:val="24"/>
          <w:szCs w:val="24"/>
        </w:rPr>
        <w:fldChar w:fldCharType="separate"/>
      </w:r>
      <w:r w:rsidR="007C0B9D" w:rsidRPr="00B60FA6">
        <w:rPr>
          <w:rStyle w:val="Hyperlink"/>
          <w:rFonts w:cs="David" w:hint="cs"/>
          <w:sz w:val="24"/>
          <w:szCs w:val="24"/>
          <w:rtl/>
        </w:rPr>
        <w:t>ב</w:t>
      </w:r>
      <w:r w:rsidR="007C0B9D" w:rsidRPr="00B60FA6">
        <w:rPr>
          <w:rStyle w:val="Hyperlink"/>
          <w:rFonts w:cs="David"/>
          <w:sz w:val="24"/>
          <w:szCs w:val="24"/>
        </w:rPr>
        <w:t>transfer entropy</w:t>
      </w:r>
      <w:r w:rsidR="007C0B9D" w:rsidRPr="00B60FA6">
        <w:rPr>
          <w:rFonts w:cs="David"/>
          <w:sz w:val="24"/>
          <w:szCs w:val="24"/>
        </w:rPr>
        <w:fldChar w:fldCharType="end"/>
      </w:r>
      <w:r w:rsidR="007C0B9D" w:rsidRPr="00B60FA6">
        <w:rPr>
          <w:rFonts w:cs="David" w:hint="cs"/>
          <w:sz w:val="24"/>
          <w:szCs w:val="24"/>
          <w:rtl/>
        </w:rPr>
        <w:t xml:space="preserve"> </w:t>
      </w:r>
    </w:p>
    <w:p w:rsidR="000C0217" w:rsidRPr="00B60FA6" w:rsidRDefault="002430B2" w:rsidP="00B60FA6">
      <w:pPr>
        <w:jc w:val="both"/>
        <w:rPr>
          <w:rFonts w:cs="David" w:hint="cs"/>
          <w:b/>
          <w:bCs/>
          <w:sz w:val="24"/>
          <w:szCs w:val="24"/>
          <w:rtl/>
        </w:rPr>
      </w:pPr>
      <w:r w:rsidRPr="00B60FA6">
        <w:rPr>
          <w:rFonts w:cs="David" w:hint="cs"/>
          <w:b/>
          <w:bCs/>
          <w:sz w:val="24"/>
          <w:szCs w:val="24"/>
          <w:rtl/>
        </w:rPr>
        <w:t>נתונים</w:t>
      </w:r>
    </w:p>
    <w:p w:rsidR="009059C6" w:rsidRPr="00B60FA6" w:rsidRDefault="009059C6" w:rsidP="00B60FA6">
      <w:pPr>
        <w:jc w:val="both"/>
        <w:rPr>
          <w:rFonts w:cs="David" w:hint="cs"/>
          <w:sz w:val="24"/>
          <w:szCs w:val="24"/>
          <w:rtl/>
        </w:rPr>
      </w:pPr>
      <w:r w:rsidRPr="00B60FA6">
        <w:rPr>
          <w:rFonts w:cs="David" w:hint="cs"/>
          <w:sz w:val="24"/>
          <w:szCs w:val="24"/>
          <w:rtl/>
        </w:rPr>
        <w:t xml:space="preserve">הקבצים נמצאים </w:t>
      </w:r>
      <w:r w:rsidR="00461172" w:rsidRPr="00B60FA6">
        <w:rPr>
          <w:rFonts w:cs="David"/>
          <w:sz w:val="24"/>
          <w:szCs w:val="24"/>
          <w:rtl/>
        </w:rPr>
        <w:fldChar w:fldCharType="begin"/>
      </w:r>
      <w:r w:rsidR="00461172" w:rsidRPr="00B60FA6">
        <w:rPr>
          <w:rFonts w:cs="David"/>
          <w:sz w:val="24"/>
          <w:szCs w:val="24"/>
          <w:rtl/>
        </w:rPr>
        <w:instrText xml:space="preserve"> </w:instrText>
      </w:r>
      <w:r w:rsidR="00461172" w:rsidRPr="00B60FA6">
        <w:rPr>
          <w:rFonts w:cs="David"/>
          <w:sz w:val="24"/>
          <w:szCs w:val="24"/>
        </w:rPr>
        <w:instrText>HYPERLINK</w:instrText>
      </w:r>
      <w:r w:rsidR="00461172" w:rsidRPr="00B60FA6">
        <w:rPr>
          <w:rFonts w:cs="David"/>
          <w:sz w:val="24"/>
          <w:szCs w:val="24"/>
          <w:rtl/>
        </w:rPr>
        <w:instrText xml:space="preserve"> "</w:instrText>
      </w:r>
      <w:r w:rsidR="00461172" w:rsidRPr="00B60FA6">
        <w:rPr>
          <w:rFonts w:cs="David"/>
          <w:sz w:val="24"/>
          <w:szCs w:val="24"/>
        </w:rPr>
        <w:instrText>https://drive.google.com/drive/folders/1CYfZAjeKFoxEZxhK6nxVah6yLt4u4fE1?usp=sharing</w:instrText>
      </w:r>
      <w:r w:rsidR="00461172" w:rsidRPr="00B60FA6">
        <w:rPr>
          <w:rFonts w:cs="David"/>
          <w:sz w:val="24"/>
          <w:szCs w:val="24"/>
          <w:rtl/>
        </w:rPr>
        <w:instrText xml:space="preserve">" </w:instrText>
      </w:r>
      <w:r w:rsidR="00461172" w:rsidRPr="00B60FA6">
        <w:rPr>
          <w:rFonts w:cs="David"/>
          <w:sz w:val="24"/>
          <w:szCs w:val="24"/>
          <w:rtl/>
        </w:rPr>
      </w:r>
      <w:r w:rsidR="00461172" w:rsidRPr="00B60FA6">
        <w:rPr>
          <w:rFonts w:cs="David"/>
          <w:sz w:val="24"/>
          <w:szCs w:val="24"/>
          <w:rtl/>
        </w:rPr>
        <w:fldChar w:fldCharType="separate"/>
      </w:r>
      <w:r w:rsidRPr="00B60FA6">
        <w:rPr>
          <w:rStyle w:val="Hyperlink"/>
          <w:rFonts w:cs="David" w:hint="cs"/>
          <w:sz w:val="24"/>
          <w:szCs w:val="24"/>
          <w:rtl/>
        </w:rPr>
        <w:t>בלינק הזה</w:t>
      </w:r>
      <w:r w:rsidR="00461172" w:rsidRPr="00B60FA6">
        <w:rPr>
          <w:rFonts w:cs="David"/>
          <w:sz w:val="24"/>
          <w:szCs w:val="24"/>
          <w:rtl/>
        </w:rPr>
        <w:fldChar w:fldCharType="end"/>
      </w:r>
    </w:p>
    <w:p w:rsidR="000C0217" w:rsidRPr="00B60FA6" w:rsidRDefault="002430B2" w:rsidP="00B60FA6">
      <w:pPr>
        <w:pStyle w:val="ListParagraph"/>
        <w:numPr>
          <w:ilvl w:val="0"/>
          <w:numId w:val="4"/>
        </w:numPr>
        <w:jc w:val="both"/>
        <w:rPr>
          <w:rFonts w:cs="David" w:hint="cs"/>
          <w:sz w:val="24"/>
          <w:szCs w:val="24"/>
        </w:rPr>
      </w:pPr>
      <w:r w:rsidRPr="00B60FA6">
        <w:rPr>
          <w:rFonts w:cs="David" w:hint="cs"/>
          <w:sz w:val="24"/>
          <w:szCs w:val="24"/>
          <w:rtl/>
        </w:rPr>
        <w:t xml:space="preserve">קובץ </w:t>
      </w:r>
      <w:r w:rsidRPr="00B60FA6">
        <w:rPr>
          <w:rFonts w:cs="David"/>
          <w:sz w:val="24"/>
          <w:szCs w:val="24"/>
        </w:rPr>
        <w:t>CSV</w:t>
      </w:r>
      <w:r w:rsidRPr="00B60FA6">
        <w:rPr>
          <w:rFonts w:cs="David" w:hint="cs"/>
          <w:sz w:val="24"/>
          <w:szCs w:val="24"/>
          <w:rtl/>
        </w:rPr>
        <w:t xml:space="preserve"> נתוני תחלואה</w:t>
      </w:r>
      <w:r w:rsidR="00461172" w:rsidRPr="00B60FA6">
        <w:rPr>
          <w:rFonts w:cs="David" w:hint="cs"/>
          <w:sz w:val="24"/>
          <w:szCs w:val="24"/>
          <w:rtl/>
        </w:rPr>
        <w:t>(חולים, מתים)</w:t>
      </w:r>
      <w:r w:rsidRPr="00B60FA6">
        <w:rPr>
          <w:rFonts w:cs="David" w:hint="cs"/>
          <w:sz w:val="24"/>
          <w:szCs w:val="24"/>
          <w:rtl/>
        </w:rPr>
        <w:t xml:space="preserve"> פייר אזור סטטיסטי </w:t>
      </w:r>
      <w:r w:rsidR="00461172" w:rsidRPr="00B60FA6">
        <w:rPr>
          <w:rFonts w:cs="David" w:hint="cs"/>
          <w:sz w:val="24"/>
          <w:szCs w:val="24"/>
          <w:rtl/>
        </w:rPr>
        <w:t xml:space="preserve">ופייר יום </w:t>
      </w:r>
      <w:r w:rsidRPr="00B60FA6">
        <w:rPr>
          <w:rFonts w:cs="David" w:hint="cs"/>
          <w:sz w:val="24"/>
          <w:szCs w:val="24"/>
          <w:rtl/>
        </w:rPr>
        <w:t>ממשרד הבריאות עבור כל האיזורים הסטטיסטיים במדינת ישראל</w:t>
      </w:r>
    </w:p>
    <w:p w:rsidR="002430B2" w:rsidRPr="00B60FA6" w:rsidRDefault="002430B2" w:rsidP="00B60FA6">
      <w:pPr>
        <w:pStyle w:val="ListParagraph"/>
        <w:numPr>
          <w:ilvl w:val="0"/>
          <w:numId w:val="4"/>
        </w:numPr>
        <w:jc w:val="both"/>
        <w:rPr>
          <w:rFonts w:cs="David" w:hint="cs"/>
          <w:sz w:val="24"/>
          <w:szCs w:val="24"/>
        </w:rPr>
      </w:pPr>
      <w:r w:rsidRPr="00B60FA6">
        <w:rPr>
          <w:rFonts w:cs="David" w:hint="cs"/>
          <w:sz w:val="24"/>
          <w:szCs w:val="24"/>
          <w:rtl/>
        </w:rPr>
        <w:t xml:space="preserve">קובץ </w:t>
      </w:r>
      <w:r w:rsidRPr="00B60FA6">
        <w:rPr>
          <w:rFonts w:cs="David"/>
          <w:sz w:val="24"/>
          <w:szCs w:val="24"/>
        </w:rPr>
        <w:t>PDF</w:t>
      </w:r>
      <w:r w:rsidRPr="00B60FA6">
        <w:rPr>
          <w:rFonts w:cs="David" w:hint="cs"/>
          <w:sz w:val="24"/>
          <w:szCs w:val="24"/>
          <w:rtl/>
        </w:rPr>
        <w:t xml:space="preserve"> המתאר את קובץ ה</w:t>
      </w:r>
      <w:r w:rsidRPr="00B60FA6">
        <w:rPr>
          <w:rFonts w:cs="David"/>
          <w:sz w:val="24"/>
          <w:szCs w:val="24"/>
        </w:rPr>
        <w:t>CSV</w:t>
      </w:r>
      <w:r w:rsidRPr="00B60FA6">
        <w:rPr>
          <w:rFonts w:cs="David" w:hint="cs"/>
          <w:sz w:val="24"/>
          <w:szCs w:val="24"/>
          <w:rtl/>
        </w:rPr>
        <w:t xml:space="preserve"> של </w:t>
      </w:r>
      <w:r w:rsidR="00461172" w:rsidRPr="00B60FA6">
        <w:rPr>
          <w:rFonts w:cs="David" w:hint="cs"/>
          <w:sz w:val="24"/>
          <w:szCs w:val="24"/>
          <w:rtl/>
        </w:rPr>
        <w:t>נתוני התחלואה ב</w:t>
      </w:r>
      <w:r w:rsidRPr="00B60FA6">
        <w:rPr>
          <w:rFonts w:cs="David" w:hint="cs"/>
          <w:sz w:val="24"/>
          <w:szCs w:val="24"/>
          <w:rtl/>
        </w:rPr>
        <w:t>איזורים הסטטיסטיים</w:t>
      </w:r>
    </w:p>
    <w:p w:rsidR="002430B2" w:rsidRPr="00B60FA6" w:rsidRDefault="002430B2" w:rsidP="00B60FA6">
      <w:pPr>
        <w:pStyle w:val="ListParagraph"/>
        <w:numPr>
          <w:ilvl w:val="0"/>
          <w:numId w:val="4"/>
        </w:numPr>
        <w:jc w:val="both"/>
        <w:rPr>
          <w:rFonts w:cs="David" w:hint="cs"/>
          <w:sz w:val="24"/>
          <w:szCs w:val="24"/>
        </w:rPr>
      </w:pPr>
      <w:r w:rsidRPr="00B60FA6">
        <w:rPr>
          <w:rFonts w:cs="David" w:hint="cs"/>
          <w:sz w:val="24"/>
          <w:szCs w:val="24"/>
          <w:rtl/>
        </w:rPr>
        <w:t xml:space="preserve">קובץ </w:t>
      </w:r>
      <w:proofErr w:type="spellStart"/>
      <w:r w:rsidRPr="00B60FA6">
        <w:rPr>
          <w:rFonts w:cs="David"/>
          <w:sz w:val="24"/>
          <w:szCs w:val="24"/>
        </w:rPr>
        <w:t>xlsx</w:t>
      </w:r>
      <w:proofErr w:type="spellEnd"/>
      <w:r w:rsidRPr="00B60FA6">
        <w:rPr>
          <w:rFonts w:cs="David" w:hint="cs"/>
          <w:sz w:val="24"/>
          <w:szCs w:val="24"/>
          <w:rtl/>
        </w:rPr>
        <w:t xml:space="preserve"> עם המספר והשם(עברית ואנגלית) של כל איזור סטטיסטי </w:t>
      </w:r>
      <w:r w:rsidR="00461172" w:rsidRPr="00B60FA6">
        <w:rPr>
          <w:rFonts w:cs="David" w:hint="cs"/>
          <w:sz w:val="24"/>
          <w:szCs w:val="24"/>
          <w:rtl/>
        </w:rPr>
        <w:t>בירושלים</w:t>
      </w:r>
    </w:p>
    <w:p w:rsidR="009059C6" w:rsidRPr="00B60FA6" w:rsidRDefault="009059C6" w:rsidP="00B60FA6">
      <w:pPr>
        <w:jc w:val="both"/>
        <w:rPr>
          <w:rFonts w:cs="David" w:hint="cs"/>
          <w:sz w:val="24"/>
          <w:szCs w:val="24"/>
          <w:rtl/>
        </w:rPr>
      </w:pPr>
      <w:r w:rsidRPr="00B60FA6">
        <w:rPr>
          <w:rFonts w:cs="David" w:hint="cs"/>
          <w:b/>
          <w:bCs/>
          <w:sz w:val="24"/>
          <w:szCs w:val="24"/>
          <w:rtl/>
        </w:rPr>
        <w:t>חבילות פייתון מומלצות</w:t>
      </w:r>
    </w:p>
    <w:p w:rsidR="009059C6" w:rsidRPr="00B60FA6" w:rsidRDefault="009059C6" w:rsidP="00B60FA6">
      <w:pPr>
        <w:jc w:val="both"/>
        <w:rPr>
          <w:rFonts w:cs="David" w:hint="cs"/>
          <w:sz w:val="24"/>
          <w:szCs w:val="24"/>
          <w:rtl/>
        </w:rPr>
      </w:pPr>
      <w:r w:rsidRPr="00B60FA6">
        <w:rPr>
          <w:rFonts w:cs="David" w:hint="cs"/>
          <w:sz w:val="24"/>
          <w:szCs w:val="24"/>
          <w:rtl/>
        </w:rPr>
        <w:t xml:space="preserve">חלק מהחבילות הללו בסיסיות לכל מדען נתונים. חלקן הוספתי כי עשויות רלוונטיות ספציפית לכם. במידה ואתם עובדים ב- </w:t>
      </w:r>
      <w:r w:rsidRPr="00B60FA6">
        <w:rPr>
          <w:rFonts w:cs="David"/>
          <w:sz w:val="24"/>
          <w:szCs w:val="24"/>
        </w:rPr>
        <w:t>R</w:t>
      </w:r>
      <w:r w:rsidRPr="00B60FA6">
        <w:rPr>
          <w:rFonts w:cs="David" w:hint="cs"/>
          <w:sz w:val="24"/>
          <w:szCs w:val="24"/>
          <w:rtl/>
        </w:rPr>
        <w:t xml:space="preserve">, </w:t>
      </w:r>
      <w:r w:rsidRPr="00B60FA6">
        <w:rPr>
          <w:rFonts w:cs="David"/>
          <w:sz w:val="24"/>
          <w:szCs w:val="24"/>
        </w:rPr>
        <w:t>Java</w:t>
      </w:r>
      <w:r w:rsidRPr="00B60FA6">
        <w:rPr>
          <w:rFonts w:cs="David" w:hint="cs"/>
          <w:sz w:val="24"/>
          <w:szCs w:val="24"/>
          <w:rtl/>
        </w:rPr>
        <w:t xml:space="preserve"> או </w:t>
      </w:r>
      <w:r w:rsidRPr="00B60FA6">
        <w:rPr>
          <w:rFonts w:cs="David"/>
          <w:sz w:val="24"/>
          <w:szCs w:val="24"/>
        </w:rPr>
        <w:t>Matlab</w:t>
      </w:r>
      <w:r w:rsidRPr="00B60FA6">
        <w:rPr>
          <w:rFonts w:cs="David" w:hint="cs"/>
          <w:sz w:val="24"/>
          <w:szCs w:val="24"/>
          <w:rtl/>
        </w:rPr>
        <w:t xml:space="preserve">, תעשו חיפוש לפתרונות דומים, אולם הסטנדרט הוא פייתון. </w:t>
      </w:r>
    </w:p>
    <w:p w:rsidR="009059C6" w:rsidRPr="00B60FA6" w:rsidRDefault="009059C6" w:rsidP="00B60FA6">
      <w:pPr>
        <w:pStyle w:val="ListParagraph"/>
        <w:numPr>
          <w:ilvl w:val="0"/>
          <w:numId w:val="5"/>
        </w:numPr>
        <w:jc w:val="both"/>
        <w:rPr>
          <w:rFonts w:cs="David"/>
          <w:sz w:val="24"/>
          <w:szCs w:val="24"/>
        </w:rPr>
      </w:pPr>
      <w:hyperlink r:id="rId7" w:history="1">
        <w:proofErr w:type="spellStart"/>
        <w:r w:rsidRPr="00B60FA6">
          <w:rPr>
            <w:rStyle w:val="Hyperlink"/>
            <w:rFonts w:cs="David"/>
            <w:sz w:val="24"/>
            <w:szCs w:val="24"/>
          </w:rPr>
          <w:t>Scikit</w:t>
        </w:r>
        <w:proofErr w:type="spellEnd"/>
        <w:r w:rsidRPr="00B60FA6">
          <w:rPr>
            <w:rStyle w:val="Hyperlink"/>
            <w:rFonts w:cs="David"/>
            <w:sz w:val="24"/>
            <w:szCs w:val="24"/>
          </w:rPr>
          <w:t>-learn</w:t>
        </w:r>
      </w:hyperlink>
      <w:r w:rsidRPr="00B60FA6">
        <w:rPr>
          <w:rFonts w:cs="David" w:hint="cs"/>
          <w:sz w:val="24"/>
          <w:szCs w:val="24"/>
          <w:rtl/>
        </w:rPr>
        <w:t xml:space="preserve"> - </w:t>
      </w:r>
      <w:r w:rsidR="00461172" w:rsidRPr="00B60FA6">
        <w:rPr>
          <w:rFonts w:cs="David" w:hint="cs"/>
          <w:b/>
          <w:bCs/>
          <w:sz w:val="24"/>
          <w:szCs w:val="24"/>
          <w:rtl/>
        </w:rPr>
        <w:t>(</w:t>
      </w:r>
      <w:proofErr w:type="spellStart"/>
      <w:r w:rsidR="00461172" w:rsidRPr="00B60FA6">
        <w:rPr>
          <w:rFonts w:cs="David"/>
          <w:b/>
          <w:bCs/>
          <w:sz w:val="24"/>
          <w:szCs w:val="24"/>
        </w:rPr>
        <w:t>A.k.A</w:t>
      </w:r>
      <w:proofErr w:type="spellEnd"/>
      <w:r w:rsidR="00461172" w:rsidRPr="00B60FA6">
        <w:rPr>
          <w:rFonts w:cs="David"/>
          <w:b/>
          <w:bCs/>
          <w:sz w:val="24"/>
          <w:szCs w:val="24"/>
        </w:rPr>
        <w:t xml:space="preserve"> </w:t>
      </w:r>
      <w:proofErr w:type="spellStart"/>
      <w:r w:rsidR="00461172" w:rsidRPr="00B60FA6">
        <w:rPr>
          <w:rFonts w:cs="David"/>
          <w:b/>
          <w:bCs/>
          <w:sz w:val="24"/>
          <w:szCs w:val="24"/>
        </w:rPr>
        <w:t>sklearn</w:t>
      </w:r>
      <w:proofErr w:type="spellEnd"/>
      <w:r w:rsidR="00461172" w:rsidRPr="00B60FA6">
        <w:rPr>
          <w:rFonts w:cs="David" w:hint="cs"/>
          <w:b/>
          <w:bCs/>
          <w:sz w:val="24"/>
          <w:szCs w:val="24"/>
          <w:rtl/>
        </w:rPr>
        <w:t>)</w:t>
      </w:r>
      <w:r w:rsidR="00461172" w:rsidRPr="00B60FA6">
        <w:rPr>
          <w:rFonts w:cs="David" w:hint="cs"/>
          <w:sz w:val="24"/>
          <w:szCs w:val="24"/>
          <w:rtl/>
        </w:rPr>
        <w:t xml:space="preserve"> </w:t>
      </w:r>
      <w:r w:rsidRPr="00B60FA6">
        <w:rPr>
          <w:rFonts w:cs="David" w:hint="cs"/>
          <w:sz w:val="24"/>
          <w:szCs w:val="24"/>
          <w:rtl/>
        </w:rPr>
        <w:t xml:space="preserve">חבילת </w:t>
      </w:r>
      <w:r w:rsidRPr="00B60FA6">
        <w:rPr>
          <w:rFonts w:cs="David"/>
          <w:sz w:val="24"/>
          <w:szCs w:val="24"/>
        </w:rPr>
        <w:t>Machine learning</w:t>
      </w:r>
      <w:r w:rsidRPr="00B60FA6">
        <w:rPr>
          <w:rFonts w:cs="David" w:hint="cs"/>
          <w:sz w:val="24"/>
          <w:szCs w:val="24"/>
          <w:rtl/>
        </w:rPr>
        <w:t xml:space="preserve"> הבסיסית ביותר שמכילה עשרות אלגוריתמים ודאטה </w:t>
      </w:r>
      <w:r w:rsidRPr="00B60FA6">
        <w:rPr>
          <w:rFonts w:cs="David"/>
          <w:sz w:val="24"/>
          <w:szCs w:val="24"/>
        </w:rPr>
        <w:t>preprocessing</w:t>
      </w:r>
    </w:p>
    <w:p w:rsidR="009059C6" w:rsidRPr="00B60FA6" w:rsidRDefault="009059C6" w:rsidP="00B60FA6">
      <w:pPr>
        <w:pStyle w:val="ListParagraph"/>
        <w:numPr>
          <w:ilvl w:val="0"/>
          <w:numId w:val="5"/>
        </w:numPr>
        <w:jc w:val="both"/>
        <w:rPr>
          <w:rFonts w:cs="David" w:hint="cs"/>
          <w:sz w:val="24"/>
          <w:szCs w:val="24"/>
        </w:rPr>
      </w:pPr>
      <w:hyperlink r:id="rId8" w:history="1">
        <w:r w:rsidRPr="00B60FA6">
          <w:rPr>
            <w:rStyle w:val="Hyperlink"/>
            <w:rFonts w:cs="David"/>
            <w:sz w:val="24"/>
            <w:szCs w:val="24"/>
          </w:rPr>
          <w:t>Pandas</w:t>
        </w:r>
      </w:hyperlink>
      <w:r w:rsidRPr="00B60FA6">
        <w:rPr>
          <w:rFonts w:cs="David" w:hint="cs"/>
          <w:sz w:val="24"/>
          <w:szCs w:val="24"/>
          <w:rtl/>
        </w:rPr>
        <w:t xml:space="preserve"> - מקל את העבודה עם טבלאות נתונים ומניפולציה על הדאטה</w:t>
      </w:r>
    </w:p>
    <w:p w:rsidR="009059C6" w:rsidRPr="00B60FA6" w:rsidRDefault="009059C6" w:rsidP="00B60FA6">
      <w:pPr>
        <w:pStyle w:val="ListParagraph"/>
        <w:numPr>
          <w:ilvl w:val="0"/>
          <w:numId w:val="5"/>
        </w:numPr>
        <w:jc w:val="both"/>
        <w:rPr>
          <w:rFonts w:cs="David" w:hint="cs"/>
          <w:sz w:val="24"/>
          <w:szCs w:val="24"/>
        </w:rPr>
      </w:pPr>
      <w:hyperlink r:id="rId9" w:history="1">
        <w:proofErr w:type="spellStart"/>
        <w:r w:rsidRPr="00B60FA6">
          <w:rPr>
            <w:rStyle w:val="Hyperlink"/>
            <w:rFonts w:cs="David"/>
            <w:sz w:val="24"/>
            <w:szCs w:val="24"/>
          </w:rPr>
          <w:t>Numpy</w:t>
        </w:r>
        <w:proofErr w:type="spellEnd"/>
      </w:hyperlink>
      <w:r w:rsidRPr="00B60FA6">
        <w:rPr>
          <w:rFonts w:cs="David" w:hint="cs"/>
          <w:sz w:val="24"/>
          <w:szCs w:val="24"/>
          <w:rtl/>
        </w:rPr>
        <w:t xml:space="preserve"> - לעיתים נעשה בה שימוש באופן ישיר לזירוז החישוב. נמצאת מתחת למנוע של </w:t>
      </w:r>
      <w:r w:rsidRPr="00B60FA6">
        <w:rPr>
          <w:rFonts w:cs="David"/>
          <w:sz w:val="24"/>
          <w:szCs w:val="24"/>
        </w:rPr>
        <w:t>pandas</w:t>
      </w:r>
      <w:r w:rsidRPr="00B60FA6">
        <w:rPr>
          <w:rFonts w:cs="David" w:hint="cs"/>
          <w:sz w:val="24"/>
          <w:szCs w:val="24"/>
          <w:rtl/>
        </w:rPr>
        <w:t>.</w:t>
      </w:r>
    </w:p>
    <w:p w:rsidR="009059C6" w:rsidRPr="00B60FA6" w:rsidRDefault="009059C6" w:rsidP="00B60FA6">
      <w:pPr>
        <w:pStyle w:val="ListParagraph"/>
        <w:numPr>
          <w:ilvl w:val="0"/>
          <w:numId w:val="5"/>
        </w:numPr>
        <w:jc w:val="both"/>
        <w:rPr>
          <w:rFonts w:cs="David" w:hint="cs"/>
          <w:sz w:val="24"/>
          <w:szCs w:val="24"/>
        </w:rPr>
      </w:pPr>
      <w:hyperlink r:id="rId10" w:history="1">
        <w:proofErr w:type="spellStart"/>
        <w:r w:rsidRPr="00B60FA6">
          <w:rPr>
            <w:rStyle w:val="Hyperlink"/>
            <w:rFonts w:cs="David"/>
            <w:sz w:val="24"/>
            <w:szCs w:val="24"/>
          </w:rPr>
          <w:t>Scipy</w:t>
        </w:r>
        <w:proofErr w:type="spellEnd"/>
      </w:hyperlink>
      <w:r w:rsidRPr="00B60FA6">
        <w:rPr>
          <w:rFonts w:cs="David" w:hint="cs"/>
          <w:sz w:val="24"/>
          <w:szCs w:val="24"/>
          <w:rtl/>
        </w:rPr>
        <w:t xml:space="preserve"> - חבילת מדע ומתמטיקה סטנדרטית</w:t>
      </w:r>
    </w:p>
    <w:p w:rsidR="009059C6" w:rsidRPr="00B60FA6" w:rsidRDefault="009059C6" w:rsidP="00B60FA6">
      <w:pPr>
        <w:pStyle w:val="ListParagraph"/>
        <w:numPr>
          <w:ilvl w:val="0"/>
          <w:numId w:val="5"/>
        </w:numPr>
        <w:jc w:val="both"/>
        <w:rPr>
          <w:rFonts w:cs="David" w:hint="cs"/>
          <w:sz w:val="24"/>
          <w:szCs w:val="24"/>
        </w:rPr>
      </w:pPr>
      <w:hyperlink r:id="rId11" w:history="1">
        <w:proofErr w:type="spellStart"/>
        <w:r w:rsidRPr="00B60FA6">
          <w:rPr>
            <w:rStyle w:val="Hyperlink"/>
            <w:rFonts w:cs="David"/>
            <w:sz w:val="24"/>
            <w:szCs w:val="24"/>
          </w:rPr>
          <w:t>Matplotlib</w:t>
        </w:r>
        <w:proofErr w:type="spellEnd"/>
      </w:hyperlink>
      <w:r w:rsidRPr="00B60FA6">
        <w:rPr>
          <w:rFonts w:cs="David"/>
          <w:sz w:val="24"/>
          <w:szCs w:val="24"/>
        </w:rPr>
        <w:t xml:space="preserve"> / </w:t>
      </w:r>
      <w:hyperlink r:id="rId12" w:history="1">
        <w:proofErr w:type="spellStart"/>
        <w:r w:rsidRPr="00B60FA6">
          <w:rPr>
            <w:rStyle w:val="Hyperlink"/>
            <w:rFonts w:cs="David"/>
            <w:sz w:val="24"/>
            <w:szCs w:val="24"/>
          </w:rPr>
          <w:t>seaborn</w:t>
        </w:r>
        <w:proofErr w:type="spellEnd"/>
      </w:hyperlink>
      <w:r w:rsidR="00461172" w:rsidRPr="00B60FA6">
        <w:rPr>
          <w:rFonts w:cs="David" w:hint="cs"/>
          <w:sz w:val="24"/>
          <w:szCs w:val="24"/>
          <w:rtl/>
        </w:rPr>
        <w:t xml:space="preserve"> - חבילות ויזואליזציה</w:t>
      </w:r>
    </w:p>
    <w:p w:rsidR="009059C6" w:rsidRPr="00B60FA6" w:rsidRDefault="009059C6" w:rsidP="00B60FA6">
      <w:pPr>
        <w:pStyle w:val="ListParagraph"/>
        <w:numPr>
          <w:ilvl w:val="0"/>
          <w:numId w:val="5"/>
        </w:numPr>
        <w:jc w:val="both"/>
        <w:rPr>
          <w:rFonts w:cs="David"/>
          <w:sz w:val="24"/>
          <w:szCs w:val="24"/>
        </w:rPr>
      </w:pPr>
      <w:hyperlink r:id="rId13" w:history="1">
        <w:proofErr w:type="spellStart"/>
        <w:proofErr w:type="gramStart"/>
        <w:r w:rsidRPr="00B60FA6">
          <w:rPr>
            <w:rStyle w:val="Hyperlink"/>
            <w:rFonts w:cs="David"/>
            <w:sz w:val="24"/>
            <w:szCs w:val="24"/>
          </w:rPr>
          <w:t>scikit</w:t>
        </w:r>
        <w:proofErr w:type="spellEnd"/>
        <w:r w:rsidRPr="00B60FA6">
          <w:rPr>
            <w:rStyle w:val="Hyperlink"/>
            <w:rFonts w:cs="David"/>
            <w:sz w:val="24"/>
            <w:szCs w:val="24"/>
          </w:rPr>
          <w:t>-</w:t>
        </w:r>
        <w:proofErr w:type="gramEnd"/>
        <w:r w:rsidRPr="00B60FA6">
          <w:rPr>
            <w:rStyle w:val="Hyperlink"/>
            <w:rFonts w:cs="David"/>
            <w:sz w:val="24"/>
            <w:szCs w:val="24"/>
          </w:rPr>
          <w:t>optimize</w:t>
        </w:r>
      </w:hyperlink>
      <w:r w:rsidR="00461172" w:rsidRPr="00B60FA6">
        <w:rPr>
          <w:rFonts w:cs="David" w:hint="cs"/>
          <w:sz w:val="24"/>
          <w:szCs w:val="24"/>
          <w:rtl/>
        </w:rPr>
        <w:t xml:space="preserve"> - מאפשרת אופטימיזציה מבוססת סטטיסטיקה ביאסיאנית למודלים של </w:t>
      </w:r>
      <w:proofErr w:type="spellStart"/>
      <w:r w:rsidR="00461172" w:rsidRPr="00B60FA6">
        <w:rPr>
          <w:rFonts w:cs="David"/>
          <w:sz w:val="24"/>
          <w:szCs w:val="24"/>
        </w:rPr>
        <w:t>sklearn</w:t>
      </w:r>
      <w:proofErr w:type="spellEnd"/>
      <w:r w:rsidR="00461172" w:rsidRPr="00B60FA6">
        <w:rPr>
          <w:rFonts w:cs="David" w:hint="cs"/>
          <w:sz w:val="24"/>
          <w:szCs w:val="24"/>
          <w:rtl/>
        </w:rPr>
        <w:t xml:space="preserve">. </w:t>
      </w:r>
    </w:p>
    <w:p w:rsidR="009059C6" w:rsidRPr="00B60FA6" w:rsidRDefault="00461172" w:rsidP="00B60FA6">
      <w:pPr>
        <w:pStyle w:val="ListParagraph"/>
        <w:numPr>
          <w:ilvl w:val="0"/>
          <w:numId w:val="5"/>
        </w:numPr>
        <w:jc w:val="both"/>
        <w:rPr>
          <w:rFonts w:cs="David"/>
          <w:sz w:val="24"/>
          <w:szCs w:val="24"/>
        </w:rPr>
      </w:pPr>
      <w:hyperlink r:id="rId14" w:history="1">
        <w:proofErr w:type="spellStart"/>
        <w:proofErr w:type="gramStart"/>
        <w:r w:rsidR="009059C6" w:rsidRPr="00B60FA6">
          <w:rPr>
            <w:rStyle w:val="Hyperlink"/>
            <w:rFonts w:cs="David"/>
            <w:sz w:val="24"/>
            <w:szCs w:val="24"/>
          </w:rPr>
          <w:t>pyvis</w:t>
        </w:r>
        <w:proofErr w:type="spellEnd"/>
        <w:proofErr w:type="gramEnd"/>
      </w:hyperlink>
      <w:r w:rsidRPr="00B60FA6">
        <w:rPr>
          <w:rFonts w:cs="David" w:hint="cs"/>
          <w:sz w:val="24"/>
          <w:szCs w:val="24"/>
          <w:rtl/>
        </w:rPr>
        <w:t xml:space="preserve"> - החלק משמעותי בחבילה הוא היכולת ליצור רשת(גרף) אינטרקטיבית בפורמט </w:t>
      </w:r>
      <w:r w:rsidRPr="00B60FA6">
        <w:rPr>
          <w:rFonts w:cs="David"/>
          <w:sz w:val="24"/>
          <w:szCs w:val="24"/>
        </w:rPr>
        <w:t>HTML</w:t>
      </w:r>
      <w:r w:rsidRPr="00B60FA6">
        <w:rPr>
          <w:rFonts w:cs="David" w:hint="cs"/>
          <w:sz w:val="24"/>
          <w:szCs w:val="24"/>
          <w:rtl/>
        </w:rPr>
        <w:t xml:space="preserve"> - כזה שניתן לפתוח בכל דפדפן בלי שום צורך להתקין תוסף.</w:t>
      </w:r>
    </w:p>
    <w:p w:rsidR="009059C6" w:rsidRPr="00B60FA6" w:rsidRDefault="00461172" w:rsidP="00B60FA6">
      <w:pPr>
        <w:pStyle w:val="ListParagraph"/>
        <w:numPr>
          <w:ilvl w:val="0"/>
          <w:numId w:val="5"/>
        </w:numPr>
        <w:jc w:val="both"/>
        <w:rPr>
          <w:rFonts w:cs="David" w:hint="cs"/>
          <w:sz w:val="24"/>
          <w:szCs w:val="24"/>
        </w:rPr>
      </w:pPr>
      <w:hyperlink r:id="rId15" w:history="1">
        <w:proofErr w:type="spellStart"/>
        <w:proofErr w:type="gramStart"/>
        <w:r w:rsidR="009059C6" w:rsidRPr="00B60FA6">
          <w:rPr>
            <w:rStyle w:val="Hyperlink"/>
            <w:rFonts w:cs="David"/>
            <w:sz w:val="24"/>
            <w:szCs w:val="24"/>
          </w:rPr>
          <w:t>networkX</w:t>
        </w:r>
        <w:proofErr w:type="spellEnd"/>
        <w:proofErr w:type="gramEnd"/>
      </w:hyperlink>
      <w:r w:rsidRPr="00B60FA6">
        <w:rPr>
          <w:rFonts w:cs="David" w:hint="cs"/>
          <w:sz w:val="24"/>
          <w:szCs w:val="24"/>
          <w:rtl/>
        </w:rPr>
        <w:t xml:space="preserve"> - החבילה הבסיסית לניתוח ותצוגה של רשתות.</w:t>
      </w:r>
    </w:p>
    <w:p w:rsidR="007C0B9D" w:rsidRPr="00B60FA6" w:rsidRDefault="007C0B9D" w:rsidP="00B60FA6">
      <w:pPr>
        <w:pStyle w:val="ListParagraph"/>
        <w:numPr>
          <w:ilvl w:val="0"/>
          <w:numId w:val="5"/>
        </w:numPr>
        <w:jc w:val="both"/>
        <w:rPr>
          <w:rFonts w:cs="David"/>
          <w:sz w:val="24"/>
          <w:szCs w:val="24"/>
        </w:rPr>
      </w:pPr>
      <w:hyperlink r:id="rId16" w:history="1">
        <w:proofErr w:type="spellStart"/>
        <w:r w:rsidRPr="00B60FA6">
          <w:rPr>
            <w:rStyle w:val="Hyperlink"/>
            <w:rFonts w:cs="David"/>
            <w:sz w:val="24"/>
            <w:szCs w:val="24"/>
          </w:rPr>
          <w:t>pysidny</w:t>
        </w:r>
        <w:proofErr w:type="spellEnd"/>
      </w:hyperlink>
      <w:r w:rsidRPr="00B60FA6">
        <w:rPr>
          <w:rFonts w:cs="David" w:hint="cs"/>
          <w:sz w:val="24"/>
          <w:szCs w:val="24"/>
          <w:rtl/>
        </w:rPr>
        <w:t xml:space="preserve"> - חבילת רגרסיה המיועדת לטיפול במערכות דינמיות לא לינאריות</w:t>
      </w:r>
      <w:r w:rsidR="00B60FA6" w:rsidRPr="00B60FA6">
        <w:rPr>
          <w:rFonts w:cs="David" w:hint="cs"/>
          <w:sz w:val="24"/>
          <w:szCs w:val="24"/>
          <w:rtl/>
        </w:rPr>
        <w:t>(דומה קצת ל</w:t>
      </w:r>
      <w:r w:rsidR="00B60FA6" w:rsidRPr="00B60FA6">
        <w:rPr>
          <w:rFonts w:cs="David"/>
          <w:sz w:val="24"/>
          <w:szCs w:val="24"/>
        </w:rPr>
        <w:t>symbolic regression</w:t>
      </w:r>
      <w:r w:rsidR="00B60FA6" w:rsidRPr="00B60FA6">
        <w:rPr>
          <w:rFonts w:cs="David" w:hint="cs"/>
          <w:sz w:val="24"/>
          <w:szCs w:val="24"/>
          <w:rtl/>
        </w:rPr>
        <w:t>)</w:t>
      </w:r>
    </w:p>
    <w:p w:rsidR="009059C6" w:rsidRPr="00B60FA6" w:rsidRDefault="009059C6" w:rsidP="00B60FA6">
      <w:pPr>
        <w:pStyle w:val="ListParagraph"/>
        <w:jc w:val="both"/>
        <w:rPr>
          <w:rFonts w:cs="David" w:hint="cs"/>
          <w:sz w:val="24"/>
          <w:szCs w:val="24"/>
        </w:rPr>
      </w:pPr>
    </w:p>
    <w:sectPr w:rsidR="009059C6" w:rsidRPr="00B60FA6" w:rsidSect="00C42EEE">
      <w:pgSz w:w="11906" w:h="16838"/>
      <w:pgMar w:top="1440" w:right="1800" w:bottom="1440" w:left="1800" w:header="708" w:footer="708" w:gutter="0"/>
      <w:cols w:space="708"/>
      <w:bidi/>
      <w:rtlGutter/>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E10ED" w:rsidRDefault="00CE10ED" w:rsidP="00461172">
      <w:pPr>
        <w:spacing w:after="0" w:line="240" w:lineRule="auto"/>
      </w:pPr>
      <w:r>
        <w:separator/>
      </w:r>
    </w:p>
  </w:endnote>
  <w:endnote w:type="continuationSeparator" w:id="0">
    <w:p w:rsidR="00CE10ED" w:rsidRDefault="00CE10ED" w:rsidP="0046117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David">
    <w:panose1 w:val="020E0502060401010101"/>
    <w:charset w:val="B1"/>
    <w:family w:val="swiss"/>
    <w:pitch w:val="variable"/>
    <w:sig w:usb0="00000801" w:usb1="00000000" w:usb2="00000000" w:usb3="00000000" w:csb0="00000020"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E10ED" w:rsidRDefault="00CE10ED" w:rsidP="00461172">
      <w:pPr>
        <w:spacing w:after="0" w:line="240" w:lineRule="auto"/>
      </w:pPr>
      <w:r>
        <w:separator/>
      </w:r>
    </w:p>
  </w:footnote>
  <w:footnote w:type="continuationSeparator" w:id="0">
    <w:p w:rsidR="00CE10ED" w:rsidRDefault="00CE10ED" w:rsidP="0046117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3B07B0"/>
    <w:multiLevelType w:val="hybridMultilevel"/>
    <w:tmpl w:val="231C5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0666990"/>
    <w:multiLevelType w:val="hybridMultilevel"/>
    <w:tmpl w:val="DA569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2745B9D"/>
    <w:multiLevelType w:val="hybridMultilevel"/>
    <w:tmpl w:val="B19E7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6EA4114"/>
    <w:multiLevelType w:val="hybridMultilevel"/>
    <w:tmpl w:val="C56A0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8382E67"/>
    <w:multiLevelType w:val="hybridMultilevel"/>
    <w:tmpl w:val="B156C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zY0MTMxsDA3tjSyMDZR0lEKTi0uzszPAykwrAUA1ZqqJywAAAA="/>
  </w:docVars>
  <w:rsids>
    <w:rsidRoot w:val="0021540F"/>
    <w:rsid w:val="00001C3F"/>
    <w:rsid w:val="00007AC1"/>
    <w:rsid w:val="00007E44"/>
    <w:rsid w:val="00012476"/>
    <w:rsid w:val="00012C7F"/>
    <w:rsid w:val="00014EE5"/>
    <w:rsid w:val="0001662A"/>
    <w:rsid w:val="00016DB0"/>
    <w:rsid w:val="0001715D"/>
    <w:rsid w:val="000202B9"/>
    <w:rsid w:val="0002207A"/>
    <w:rsid w:val="000223AB"/>
    <w:rsid w:val="00022472"/>
    <w:rsid w:val="00024E86"/>
    <w:rsid w:val="00025472"/>
    <w:rsid w:val="00025697"/>
    <w:rsid w:val="00026A47"/>
    <w:rsid w:val="00027B04"/>
    <w:rsid w:val="00030122"/>
    <w:rsid w:val="000305FD"/>
    <w:rsid w:val="00030C21"/>
    <w:rsid w:val="00032899"/>
    <w:rsid w:val="00032FEB"/>
    <w:rsid w:val="00037177"/>
    <w:rsid w:val="0003775E"/>
    <w:rsid w:val="0003786B"/>
    <w:rsid w:val="00041EB7"/>
    <w:rsid w:val="000431F0"/>
    <w:rsid w:val="00045A52"/>
    <w:rsid w:val="000464C8"/>
    <w:rsid w:val="0004724A"/>
    <w:rsid w:val="00051F8C"/>
    <w:rsid w:val="00052067"/>
    <w:rsid w:val="000541E6"/>
    <w:rsid w:val="000546AB"/>
    <w:rsid w:val="000550B3"/>
    <w:rsid w:val="000565AC"/>
    <w:rsid w:val="000574E7"/>
    <w:rsid w:val="00061465"/>
    <w:rsid w:val="00062AB1"/>
    <w:rsid w:val="000632A0"/>
    <w:rsid w:val="0006449E"/>
    <w:rsid w:val="00066332"/>
    <w:rsid w:val="0006755B"/>
    <w:rsid w:val="00067F1B"/>
    <w:rsid w:val="0007051C"/>
    <w:rsid w:val="00070579"/>
    <w:rsid w:val="00070BD8"/>
    <w:rsid w:val="00071D3C"/>
    <w:rsid w:val="000724F6"/>
    <w:rsid w:val="0007259C"/>
    <w:rsid w:val="000727AA"/>
    <w:rsid w:val="00072F4D"/>
    <w:rsid w:val="000743B8"/>
    <w:rsid w:val="00075729"/>
    <w:rsid w:val="00075AE5"/>
    <w:rsid w:val="00075E8F"/>
    <w:rsid w:val="00077358"/>
    <w:rsid w:val="0007796C"/>
    <w:rsid w:val="00082199"/>
    <w:rsid w:val="00083812"/>
    <w:rsid w:val="000846A5"/>
    <w:rsid w:val="0008536E"/>
    <w:rsid w:val="00090114"/>
    <w:rsid w:val="0009044C"/>
    <w:rsid w:val="00090F0A"/>
    <w:rsid w:val="00091B9D"/>
    <w:rsid w:val="00091E49"/>
    <w:rsid w:val="000932AF"/>
    <w:rsid w:val="000955BA"/>
    <w:rsid w:val="000A1E2D"/>
    <w:rsid w:val="000A24B5"/>
    <w:rsid w:val="000A3910"/>
    <w:rsid w:val="000A3CE5"/>
    <w:rsid w:val="000A3D41"/>
    <w:rsid w:val="000A666D"/>
    <w:rsid w:val="000A67ED"/>
    <w:rsid w:val="000A681B"/>
    <w:rsid w:val="000A6921"/>
    <w:rsid w:val="000A7AB4"/>
    <w:rsid w:val="000B25F2"/>
    <w:rsid w:val="000B2667"/>
    <w:rsid w:val="000B266F"/>
    <w:rsid w:val="000B3080"/>
    <w:rsid w:val="000B46E4"/>
    <w:rsid w:val="000B559F"/>
    <w:rsid w:val="000B57DA"/>
    <w:rsid w:val="000B78CD"/>
    <w:rsid w:val="000C0217"/>
    <w:rsid w:val="000C09C4"/>
    <w:rsid w:val="000C30D3"/>
    <w:rsid w:val="000C3F9D"/>
    <w:rsid w:val="000C53F8"/>
    <w:rsid w:val="000C7021"/>
    <w:rsid w:val="000D0541"/>
    <w:rsid w:val="000D05DE"/>
    <w:rsid w:val="000D1300"/>
    <w:rsid w:val="000D1B5C"/>
    <w:rsid w:val="000D1B79"/>
    <w:rsid w:val="000D28AE"/>
    <w:rsid w:val="000D2F7E"/>
    <w:rsid w:val="000D3FA1"/>
    <w:rsid w:val="000D3FCD"/>
    <w:rsid w:val="000D4B6F"/>
    <w:rsid w:val="000D6133"/>
    <w:rsid w:val="000D692E"/>
    <w:rsid w:val="000E01C5"/>
    <w:rsid w:val="000E300E"/>
    <w:rsid w:val="000E30FD"/>
    <w:rsid w:val="000F01A5"/>
    <w:rsid w:val="000F0574"/>
    <w:rsid w:val="000F0EA5"/>
    <w:rsid w:val="000F131C"/>
    <w:rsid w:val="000F182B"/>
    <w:rsid w:val="000F1966"/>
    <w:rsid w:val="000F1BA2"/>
    <w:rsid w:val="000F1D59"/>
    <w:rsid w:val="000F35ED"/>
    <w:rsid w:val="000F3981"/>
    <w:rsid w:val="000F4C11"/>
    <w:rsid w:val="000F518D"/>
    <w:rsid w:val="000F5B82"/>
    <w:rsid w:val="000F66C6"/>
    <w:rsid w:val="001015C0"/>
    <w:rsid w:val="00101E83"/>
    <w:rsid w:val="00101F08"/>
    <w:rsid w:val="00101F3B"/>
    <w:rsid w:val="00102570"/>
    <w:rsid w:val="001031B0"/>
    <w:rsid w:val="0010503C"/>
    <w:rsid w:val="00105814"/>
    <w:rsid w:val="00105859"/>
    <w:rsid w:val="00106070"/>
    <w:rsid w:val="00106817"/>
    <w:rsid w:val="0010699B"/>
    <w:rsid w:val="00107A9C"/>
    <w:rsid w:val="001108D6"/>
    <w:rsid w:val="001111DD"/>
    <w:rsid w:val="00111AAA"/>
    <w:rsid w:val="001120AB"/>
    <w:rsid w:val="00113DAB"/>
    <w:rsid w:val="001142D3"/>
    <w:rsid w:val="00115D38"/>
    <w:rsid w:val="001166F9"/>
    <w:rsid w:val="00117562"/>
    <w:rsid w:val="00120EB2"/>
    <w:rsid w:val="00121425"/>
    <w:rsid w:val="00121493"/>
    <w:rsid w:val="00123B5F"/>
    <w:rsid w:val="00123D9B"/>
    <w:rsid w:val="00131FFC"/>
    <w:rsid w:val="00132223"/>
    <w:rsid w:val="001329F0"/>
    <w:rsid w:val="0013400F"/>
    <w:rsid w:val="0013699C"/>
    <w:rsid w:val="00141B55"/>
    <w:rsid w:val="00142054"/>
    <w:rsid w:val="001425C1"/>
    <w:rsid w:val="00143183"/>
    <w:rsid w:val="0014489C"/>
    <w:rsid w:val="00145389"/>
    <w:rsid w:val="00145D68"/>
    <w:rsid w:val="001513FA"/>
    <w:rsid w:val="00151EA3"/>
    <w:rsid w:val="001541DB"/>
    <w:rsid w:val="00154EDA"/>
    <w:rsid w:val="0015559D"/>
    <w:rsid w:val="001555D5"/>
    <w:rsid w:val="001557AA"/>
    <w:rsid w:val="001574DC"/>
    <w:rsid w:val="0015795B"/>
    <w:rsid w:val="00160148"/>
    <w:rsid w:val="0016194D"/>
    <w:rsid w:val="00162CBB"/>
    <w:rsid w:val="00164478"/>
    <w:rsid w:val="00166963"/>
    <w:rsid w:val="00166C37"/>
    <w:rsid w:val="00167297"/>
    <w:rsid w:val="00170837"/>
    <w:rsid w:val="00170F99"/>
    <w:rsid w:val="001725F3"/>
    <w:rsid w:val="0017270F"/>
    <w:rsid w:val="0017303E"/>
    <w:rsid w:val="00174B4E"/>
    <w:rsid w:val="001763CB"/>
    <w:rsid w:val="00183376"/>
    <w:rsid w:val="00183F63"/>
    <w:rsid w:val="001849D9"/>
    <w:rsid w:val="00186FA5"/>
    <w:rsid w:val="001872B0"/>
    <w:rsid w:val="0018797A"/>
    <w:rsid w:val="00187EFB"/>
    <w:rsid w:val="0019278A"/>
    <w:rsid w:val="00196645"/>
    <w:rsid w:val="001A12DF"/>
    <w:rsid w:val="001A2C59"/>
    <w:rsid w:val="001A31D9"/>
    <w:rsid w:val="001A3E75"/>
    <w:rsid w:val="001A45AF"/>
    <w:rsid w:val="001A4CB4"/>
    <w:rsid w:val="001A4FFE"/>
    <w:rsid w:val="001A52D1"/>
    <w:rsid w:val="001A569F"/>
    <w:rsid w:val="001A6A25"/>
    <w:rsid w:val="001A7CB7"/>
    <w:rsid w:val="001B01AE"/>
    <w:rsid w:val="001B0E3B"/>
    <w:rsid w:val="001B0FF9"/>
    <w:rsid w:val="001B2C1A"/>
    <w:rsid w:val="001B34B3"/>
    <w:rsid w:val="001B4B79"/>
    <w:rsid w:val="001B4E56"/>
    <w:rsid w:val="001B61D4"/>
    <w:rsid w:val="001B7D3B"/>
    <w:rsid w:val="001C15D2"/>
    <w:rsid w:val="001C216A"/>
    <w:rsid w:val="001C30D0"/>
    <w:rsid w:val="001C3589"/>
    <w:rsid w:val="001C5956"/>
    <w:rsid w:val="001C5A83"/>
    <w:rsid w:val="001C5E32"/>
    <w:rsid w:val="001C6503"/>
    <w:rsid w:val="001D1183"/>
    <w:rsid w:val="001D172D"/>
    <w:rsid w:val="001D2120"/>
    <w:rsid w:val="001D2796"/>
    <w:rsid w:val="001D28A3"/>
    <w:rsid w:val="001D333C"/>
    <w:rsid w:val="001D338D"/>
    <w:rsid w:val="001D3AD7"/>
    <w:rsid w:val="001D4285"/>
    <w:rsid w:val="001D4786"/>
    <w:rsid w:val="001D5A42"/>
    <w:rsid w:val="001E28E3"/>
    <w:rsid w:val="001E2EB6"/>
    <w:rsid w:val="001E3BF8"/>
    <w:rsid w:val="001E3D29"/>
    <w:rsid w:val="001E3F60"/>
    <w:rsid w:val="001E4805"/>
    <w:rsid w:val="001E4A60"/>
    <w:rsid w:val="001E4EC3"/>
    <w:rsid w:val="001E604D"/>
    <w:rsid w:val="001E6577"/>
    <w:rsid w:val="001F09E4"/>
    <w:rsid w:val="001F2C6B"/>
    <w:rsid w:val="001F320D"/>
    <w:rsid w:val="001F4620"/>
    <w:rsid w:val="001F4907"/>
    <w:rsid w:val="001F4FD3"/>
    <w:rsid w:val="001F6370"/>
    <w:rsid w:val="001F652C"/>
    <w:rsid w:val="002000BB"/>
    <w:rsid w:val="002009BB"/>
    <w:rsid w:val="00200D14"/>
    <w:rsid w:val="00201614"/>
    <w:rsid w:val="00202ECA"/>
    <w:rsid w:val="00202FC3"/>
    <w:rsid w:val="00205329"/>
    <w:rsid w:val="00205DB5"/>
    <w:rsid w:val="00206087"/>
    <w:rsid w:val="00206765"/>
    <w:rsid w:val="00207C97"/>
    <w:rsid w:val="00210CB6"/>
    <w:rsid w:val="0021213E"/>
    <w:rsid w:val="00212AD5"/>
    <w:rsid w:val="00212F79"/>
    <w:rsid w:val="0021540F"/>
    <w:rsid w:val="00215B94"/>
    <w:rsid w:val="00215D4B"/>
    <w:rsid w:val="00216FEF"/>
    <w:rsid w:val="00222C5D"/>
    <w:rsid w:val="0022331D"/>
    <w:rsid w:val="002248E1"/>
    <w:rsid w:val="00225917"/>
    <w:rsid w:val="002262FF"/>
    <w:rsid w:val="00230426"/>
    <w:rsid w:val="00232906"/>
    <w:rsid w:val="00233C5A"/>
    <w:rsid w:val="002358FF"/>
    <w:rsid w:val="00236137"/>
    <w:rsid w:val="00236855"/>
    <w:rsid w:val="00237BEF"/>
    <w:rsid w:val="00240BBB"/>
    <w:rsid w:val="00241518"/>
    <w:rsid w:val="00241868"/>
    <w:rsid w:val="002428E7"/>
    <w:rsid w:val="002430B2"/>
    <w:rsid w:val="00243A39"/>
    <w:rsid w:val="00243FB3"/>
    <w:rsid w:val="0024468A"/>
    <w:rsid w:val="002456A0"/>
    <w:rsid w:val="00245995"/>
    <w:rsid w:val="00246580"/>
    <w:rsid w:val="00246D65"/>
    <w:rsid w:val="0024730B"/>
    <w:rsid w:val="002503DE"/>
    <w:rsid w:val="00252C7D"/>
    <w:rsid w:val="00253833"/>
    <w:rsid w:val="00254BCA"/>
    <w:rsid w:val="00254D55"/>
    <w:rsid w:val="00255F80"/>
    <w:rsid w:val="002573A4"/>
    <w:rsid w:val="00260932"/>
    <w:rsid w:val="002625FE"/>
    <w:rsid w:val="00264F70"/>
    <w:rsid w:val="002669E8"/>
    <w:rsid w:val="0027101D"/>
    <w:rsid w:val="002714F8"/>
    <w:rsid w:val="0027298B"/>
    <w:rsid w:val="002741B9"/>
    <w:rsid w:val="00275A5D"/>
    <w:rsid w:val="00276971"/>
    <w:rsid w:val="0027776E"/>
    <w:rsid w:val="0028239A"/>
    <w:rsid w:val="002823DD"/>
    <w:rsid w:val="002863F7"/>
    <w:rsid w:val="0028659F"/>
    <w:rsid w:val="002867B1"/>
    <w:rsid w:val="00286EEB"/>
    <w:rsid w:val="002909BF"/>
    <w:rsid w:val="002916C5"/>
    <w:rsid w:val="00295D15"/>
    <w:rsid w:val="002A0952"/>
    <w:rsid w:val="002A0A4F"/>
    <w:rsid w:val="002A2036"/>
    <w:rsid w:val="002A21DD"/>
    <w:rsid w:val="002A27E8"/>
    <w:rsid w:val="002A299A"/>
    <w:rsid w:val="002A2BEE"/>
    <w:rsid w:val="002A2CE0"/>
    <w:rsid w:val="002A32F6"/>
    <w:rsid w:val="002A4EF8"/>
    <w:rsid w:val="002A56C1"/>
    <w:rsid w:val="002B0CD7"/>
    <w:rsid w:val="002B1A42"/>
    <w:rsid w:val="002B2248"/>
    <w:rsid w:val="002B3E8D"/>
    <w:rsid w:val="002B6CB9"/>
    <w:rsid w:val="002B73DA"/>
    <w:rsid w:val="002C015C"/>
    <w:rsid w:val="002C0891"/>
    <w:rsid w:val="002C1A17"/>
    <w:rsid w:val="002C2FDF"/>
    <w:rsid w:val="002C4AE7"/>
    <w:rsid w:val="002D0971"/>
    <w:rsid w:val="002D11FD"/>
    <w:rsid w:val="002D20A9"/>
    <w:rsid w:val="002D2412"/>
    <w:rsid w:val="002D463A"/>
    <w:rsid w:val="002D489B"/>
    <w:rsid w:val="002D751D"/>
    <w:rsid w:val="002E067F"/>
    <w:rsid w:val="002E38FF"/>
    <w:rsid w:val="002E6165"/>
    <w:rsid w:val="002E7004"/>
    <w:rsid w:val="002E778A"/>
    <w:rsid w:val="002F0139"/>
    <w:rsid w:val="002F0EC6"/>
    <w:rsid w:val="002F2D03"/>
    <w:rsid w:val="002F4011"/>
    <w:rsid w:val="002F46F7"/>
    <w:rsid w:val="002F7EEA"/>
    <w:rsid w:val="00300BD1"/>
    <w:rsid w:val="003011B4"/>
    <w:rsid w:val="00305087"/>
    <w:rsid w:val="00305855"/>
    <w:rsid w:val="00305AF8"/>
    <w:rsid w:val="003060DE"/>
    <w:rsid w:val="0030653C"/>
    <w:rsid w:val="00310A1E"/>
    <w:rsid w:val="00311C47"/>
    <w:rsid w:val="00312BAB"/>
    <w:rsid w:val="0031481C"/>
    <w:rsid w:val="003155FC"/>
    <w:rsid w:val="0031706F"/>
    <w:rsid w:val="0031768B"/>
    <w:rsid w:val="00320793"/>
    <w:rsid w:val="00320C72"/>
    <w:rsid w:val="00323F59"/>
    <w:rsid w:val="00324C6B"/>
    <w:rsid w:val="00324E53"/>
    <w:rsid w:val="00325AC0"/>
    <w:rsid w:val="00326E34"/>
    <w:rsid w:val="003277EB"/>
    <w:rsid w:val="00330564"/>
    <w:rsid w:val="00330C74"/>
    <w:rsid w:val="003317EE"/>
    <w:rsid w:val="00333E0B"/>
    <w:rsid w:val="00334366"/>
    <w:rsid w:val="00334E81"/>
    <w:rsid w:val="003362D8"/>
    <w:rsid w:val="00336CE0"/>
    <w:rsid w:val="0033731A"/>
    <w:rsid w:val="00340898"/>
    <w:rsid w:val="00345A51"/>
    <w:rsid w:val="00347524"/>
    <w:rsid w:val="00347BC7"/>
    <w:rsid w:val="00351C5C"/>
    <w:rsid w:val="00352B8B"/>
    <w:rsid w:val="00354AC2"/>
    <w:rsid w:val="00355112"/>
    <w:rsid w:val="003563D5"/>
    <w:rsid w:val="00356D52"/>
    <w:rsid w:val="00357099"/>
    <w:rsid w:val="00361764"/>
    <w:rsid w:val="00361B7B"/>
    <w:rsid w:val="003624AD"/>
    <w:rsid w:val="00362510"/>
    <w:rsid w:val="0036472C"/>
    <w:rsid w:val="0036475E"/>
    <w:rsid w:val="00365015"/>
    <w:rsid w:val="0037071F"/>
    <w:rsid w:val="00370FF4"/>
    <w:rsid w:val="0037128C"/>
    <w:rsid w:val="00371D1B"/>
    <w:rsid w:val="00372540"/>
    <w:rsid w:val="003744B2"/>
    <w:rsid w:val="00375A4B"/>
    <w:rsid w:val="00376CE9"/>
    <w:rsid w:val="00382A77"/>
    <w:rsid w:val="00387909"/>
    <w:rsid w:val="00390FBA"/>
    <w:rsid w:val="00393204"/>
    <w:rsid w:val="00393E7B"/>
    <w:rsid w:val="00393F36"/>
    <w:rsid w:val="003948A2"/>
    <w:rsid w:val="0039560D"/>
    <w:rsid w:val="003A0066"/>
    <w:rsid w:val="003A0778"/>
    <w:rsid w:val="003A226A"/>
    <w:rsid w:val="003A369D"/>
    <w:rsid w:val="003A3883"/>
    <w:rsid w:val="003A4313"/>
    <w:rsid w:val="003A56F6"/>
    <w:rsid w:val="003A66BF"/>
    <w:rsid w:val="003A7093"/>
    <w:rsid w:val="003A73A4"/>
    <w:rsid w:val="003A7C1C"/>
    <w:rsid w:val="003B3D62"/>
    <w:rsid w:val="003B72CE"/>
    <w:rsid w:val="003C0290"/>
    <w:rsid w:val="003C28AF"/>
    <w:rsid w:val="003C2A01"/>
    <w:rsid w:val="003C38BC"/>
    <w:rsid w:val="003C4C2B"/>
    <w:rsid w:val="003C57A9"/>
    <w:rsid w:val="003C5EA5"/>
    <w:rsid w:val="003C624F"/>
    <w:rsid w:val="003C7238"/>
    <w:rsid w:val="003C7B45"/>
    <w:rsid w:val="003D21A7"/>
    <w:rsid w:val="003D24E2"/>
    <w:rsid w:val="003D2E23"/>
    <w:rsid w:val="003D300D"/>
    <w:rsid w:val="003D3628"/>
    <w:rsid w:val="003D39AE"/>
    <w:rsid w:val="003D68BB"/>
    <w:rsid w:val="003D6961"/>
    <w:rsid w:val="003E0E46"/>
    <w:rsid w:val="003E1230"/>
    <w:rsid w:val="003E222A"/>
    <w:rsid w:val="003E27BB"/>
    <w:rsid w:val="003E32D6"/>
    <w:rsid w:val="003E4B63"/>
    <w:rsid w:val="003E6665"/>
    <w:rsid w:val="003F0E09"/>
    <w:rsid w:val="003F1A16"/>
    <w:rsid w:val="003F43C4"/>
    <w:rsid w:val="003F5B04"/>
    <w:rsid w:val="003F5B11"/>
    <w:rsid w:val="003F5E35"/>
    <w:rsid w:val="003F623D"/>
    <w:rsid w:val="003F69A2"/>
    <w:rsid w:val="003F7EC5"/>
    <w:rsid w:val="004017AD"/>
    <w:rsid w:val="0040290E"/>
    <w:rsid w:val="00402FCD"/>
    <w:rsid w:val="00403035"/>
    <w:rsid w:val="004067D3"/>
    <w:rsid w:val="00406CA4"/>
    <w:rsid w:val="00410A87"/>
    <w:rsid w:val="00410AEB"/>
    <w:rsid w:val="00410E44"/>
    <w:rsid w:val="00410F19"/>
    <w:rsid w:val="00411AC9"/>
    <w:rsid w:val="00413640"/>
    <w:rsid w:val="00414A7A"/>
    <w:rsid w:val="00414E4A"/>
    <w:rsid w:val="004170EF"/>
    <w:rsid w:val="00417356"/>
    <w:rsid w:val="00420690"/>
    <w:rsid w:val="00420978"/>
    <w:rsid w:val="00420DC4"/>
    <w:rsid w:val="00421682"/>
    <w:rsid w:val="004233A4"/>
    <w:rsid w:val="004253C4"/>
    <w:rsid w:val="00425EB2"/>
    <w:rsid w:val="0042610C"/>
    <w:rsid w:val="0042695C"/>
    <w:rsid w:val="00430E93"/>
    <w:rsid w:val="004312CF"/>
    <w:rsid w:val="00431481"/>
    <w:rsid w:val="00431B47"/>
    <w:rsid w:val="0043267D"/>
    <w:rsid w:val="00434582"/>
    <w:rsid w:val="00434CF2"/>
    <w:rsid w:val="00434E94"/>
    <w:rsid w:val="00434FEA"/>
    <w:rsid w:val="00435C58"/>
    <w:rsid w:val="0043622F"/>
    <w:rsid w:val="00436800"/>
    <w:rsid w:val="0043692B"/>
    <w:rsid w:val="00437666"/>
    <w:rsid w:val="004377D9"/>
    <w:rsid w:val="00442919"/>
    <w:rsid w:val="00443889"/>
    <w:rsid w:val="00444B26"/>
    <w:rsid w:val="00445254"/>
    <w:rsid w:val="0044567F"/>
    <w:rsid w:val="004501BB"/>
    <w:rsid w:val="004504B4"/>
    <w:rsid w:val="0045086D"/>
    <w:rsid w:val="00450F2E"/>
    <w:rsid w:val="00452664"/>
    <w:rsid w:val="00452705"/>
    <w:rsid w:val="004544B8"/>
    <w:rsid w:val="00455613"/>
    <w:rsid w:val="00456076"/>
    <w:rsid w:val="00457D55"/>
    <w:rsid w:val="00457FFC"/>
    <w:rsid w:val="00460759"/>
    <w:rsid w:val="00460781"/>
    <w:rsid w:val="00461172"/>
    <w:rsid w:val="004618A4"/>
    <w:rsid w:val="0046291D"/>
    <w:rsid w:val="00464F39"/>
    <w:rsid w:val="0046765A"/>
    <w:rsid w:val="00467765"/>
    <w:rsid w:val="00467AE2"/>
    <w:rsid w:val="004715A1"/>
    <w:rsid w:val="00471991"/>
    <w:rsid w:val="00472E39"/>
    <w:rsid w:val="00474128"/>
    <w:rsid w:val="00474F07"/>
    <w:rsid w:val="004764CA"/>
    <w:rsid w:val="00482E55"/>
    <w:rsid w:val="00483CB0"/>
    <w:rsid w:val="00484DA6"/>
    <w:rsid w:val="00485AE7"/>
    <w:rsid w:val="0049204B"/>
    <w:rsid w:val="004952C5"/>
    <w:rsid w:val="00495A8C"/>
    <w:rsid w:val="00495BC5"/>
    <w:rsid w:val="00495C88"/>
    <w:rsid w:val="004966AD"/>
    <w:rsid w:val="004977E5"/>
    <w:rsid w:val="00497ED4"/>
    <w:rsid w:val="004A0A78"/>
    <w:rsid w:val="004A1A95"/>
    <w:rsid w:val="004A38BE"/>
    <w:rsid w:val="004A5778"/>
    <w:rsid w:val="004A653B"/>
    <w:rsid w:val="004A6F4F"/>
    <w:rsid w:val="004A741A"/>
    <w:rsid w:val="004B0F60"/>
    <w:rsid w:val="004B12F9"/>
    <w:rsid w:val="004B2087"/>
    <w:rsid w:val="004B2D22"/>
    <w:rsid w:val="004B4F9D"/>
    <w:rsid w:val="004B6FAD"/>
    <w:rsid w:val="004B6FAF"/>
    <w:rsid w:val="004B726A"/>
    <w:rsid w:val="004B72AA"/>
    <w:rsid w:val="004C01B2"/>
    <w:rsid w:val="004C2D38"/>
    <w:rsid w:val="004C3D09"/>
    <w:rsid w:val="004C45CE"/>
    <w:rsid w:val="004C4C73"/>
    <w:rsid w:val="004C569F"/>
    <w:rsid w:val="004D0232"/>
    <w:rsid w:val="004D14A0"/>
    <w:rsid w:val="004D29E7"/>
    <w:rsid w:val="004D514B"/>
    <w:rsid w:val="004D597E"/>
    <w:rsid w:val="004D6D6B"/>
    <w:rsid w:val="004E124E"/>
    <w:rsid w:val="004E2DC5"/>
    <w:rsid w:val="004E2ED3"/>
    <w:rsid w:val="004E39B9"/>
    <w:rsid w:val="004E3C92"/>
    <w:rsid w:val="004E411C"/>
    <w:rsid w:val="004E6075"/>
    <w:rsid w:val="004E61E6"/>
    <w:rsid w:val="004E6A5F"/>
    <w:rsid w:val="004E7CB0"/>
    <w:rsid w:val="004F0D8E"/>
    <w:rsid w:val="004F40A8"/>
    <w:rsid w:val="004F5ACE"/>
    <w:rsid w:val="00500A6D"/>
    <w:rsid w:val="00501529"/>
    <w:rsid w:val="00502106"/>
    <w:rsid w:val="0050227D"/>
    <w:rsid w:val="00502928"/>
    <w:rsid w:val="00502A66"/>
    <w:rsid w:val="00503438"/>
    <w:rsid w:val="00504CD6"/>
    <w:rsid w:val="00505FA1"/>
    <w:rsid w:val="00510A40"/>
    <w:rsid w:val="00511F18"/>
    <w:rsid w:val="00514269"/>
    <w:rsid w:val="005202DD"/>
    <w:rsid w:val="00520A6F"/>
    <w:rsid w:val="00523B73"/>
    <w:rsid w:val="005247A6"/>
    <w:rsid w:val="00524919"/>
    <w:rsid w:val="00524D76"/>
    <w:rsid w:val="0053136F"/>
    <w:rsid w:val="005324EE"/>
    <w:rsid w:val="0053466A"/>
    <w:rsid w:val="005346A9"/>
    <w:rsid w:val="005350B1"/>
    <w:rsid w:val="00535373"/>
    <w:rsid w:val="00536B1E"/>
    <w:rsid w:val="00536E4C"/>
    <w:rsid w:val="00540C23"/>
    <w:rsid w:val="00542830"/>
    <w:rsid w:val="00543FCC"/>
    <w:rsid w:val="0054404C"/>
    <w:rsid w:val="005444D6"/>
    <w:rsid w:val="00544848"/>
    <w:rsid w:val="0054773B"/>
    <w:rsid w:val="00547F83"/>
    <w:rsid w:val="00550FEA"/>
    <w:rsid w:val="0055607E"/>
    <w:rsid w:val="005571A5"/>
    <w:rsid w:val="005609EB"/>
    <w:rsid w:val="00562041"/>
    <w:rsid w:val="00562CEA"/>
    <w:rsid w:val="0056468D"/>
    <w:rsid w:val="0056480A"/>
    <w:rsid w:val="005648CD"/>
    <w:rsid w:val="005675F7"/>
    <w:rsid w:val="00567BF8"/>
    <w:rsid w:val="00571721"/>
    <w:rsid w:val="005726CC"/>
    <w:rsid w:val="00572C8F"/>
    <w:rsid w:val="00572EE2"/>
    <w:rsid w:val="0057411D"/>
    <w:rsid w:val="00574C22"/>
    <w:rsid w:val="00574D96"/>
    <w:rsid w:val="00574E41"/>
    <w:rsid w:val="00575434"/>
    <w:rsid w:val="00581109"/>
    <w:rsid w:val="00581C0F"/>
    <w:rsid w:val="00582C64"/>
    <w:rsid w:val="0058316E"/>
    <w:rsid w:val="00583FB5"/>
    <w:rsid w:val="00586641"/>
    <w:rsid w:val="005870ED"/>
    <w:rsid w:val="00590F19"/>
    <w:rsid w:val="00591F61"/>
    <w:rsid w:val="00591F83"/>
    <w:rsid w:val="00592A46"/>
    <w:rsid w:val="00593304"/>
    <w:rsid w:val="00594764"/>
    <w:rsid w:val="005948CC"/>
    <w:rsid w:val="00594CF5"/>
    <w:rsid w:val="00595371"/>
    <w:rsid w:val="005975F9"/>
    <w:rsid w:val="005A1A55"/>
    <w:rsid w:val="005A2B60"/>
    <w:rsid w:val="005A2BB2"/>
    <w:rsid w:val="005A3437"/>
    <w:rsid w:val="005A488D"/>
    <w:rsid w:val="005B0839"/>
    <w:rsid w:val="005B2BAB"/>
    <w:rsid w:val="005B4FBA"/>
    <w:rsid w:val="005B5189"/>
    <w:rsid w:val="005B57EC"/>
    <w:rsid w:val="005B5A59"/>
    <w:rsid w:val="005B7A0C"/>
    <w:rsid w:val="005C3099"/>
    <w:rsid w:val="005C3786"/>
    <w:rsid w:val="005C50C5"/>
    <w:rsid w:val="005C721D"/>
    <w:rsid w:val="005C77A2"/>
    <w:rsid w:val="005D30AA"/>
    <w:rsid w:val="005D7D39"/>
    <w:rsid w:val="005E1163"/>
    <w:rsid w:val="005E1949"/>
    <w:rsid w:val="005E1E2D"/>
    <w:rsid w:val="005E1E73"/>
    <w:rsid w:val="005E7C3D"/>
    <w:rsid w:val="005F360E"/>
    <w:rsid w:val="005F3D22"/>
    <w:rsid w:val="005F4E20"/>
    <w:rsid w:val="005F632A"/>
    <w:rsid w:val="005F705C"/>
    <w:rsid w:val="006004B0"/>
    <w:rsid w:val="00600B84"/>
    <w:rsid w:val="00601E69"/>
    <w:rsid w:val="00604C97"/>
    <w:rsid w:val="00604D1A"/>
    <w:rsid w:val="0060627B"/>
    <w:rsid w:val="00606C74"/>
    <w:rsid w:val="00610240"/>
    <w:rsid w:val="006171C6"/>
    <w:rsid w:val="0062128D"/>
    <w:rsid w:val="006218C9"/>
    <w:rsid w:val="00621C7A"/>
    <w:rsid w:val="00621FB5"/>
    <w:rsid w:val="00622096"/>
    <w:rsid w:val="00624A15"/>
    <w:rsid w:val="00625D0D"/>
    <w:rsid w:val="0062626D"/>
    <w:rsid w:val="006311C1"/>
    <w:rsid w:val="00634055"/>
    <w:rsid w:val="00636C9F"/>
    <w:rsid w:val="0064019D"/>
    <w:rsid w:val="006415FC"/>
    <w:rsid w:val="00643DA2"/>
    <w:rsid w:val="00646B11"/>
    <w:rsid w:val="00651F45"/>
    <w:rsid w:val="00652BF9"/>
    <w:rsid w:val="00652F05"/>
    <w:rsid w:val="006536F3"/>
    <w:rsid w:val="00653DEE"/>
    <w:rsid w:val="00654783"/>
    <w:rsid w:val="00656180"/>
    <w:rsid w:val="00656DA9"/>
    <w:rsid w:val="00656F3B"/>
    <w:rsid w:val="00657094"/>
    <w:rsid w:val="006571EE"/>
    <w:rsid w:val="006610DA"/>
    <w:rsid w:val="00663A9E"/>
    <w:rsid w:val="00663C7A"/>
    <w:rsid w:val="00664E6F"/>
    <w:rsid w:val="00665C56"/>
    <w:rsid w:val="00665F94"/>
    <w:rsid w:val="006662E9"/>
    <w:rsid w:val="0066715D"/>
    <w:rsid w:val="00667F92"/>
    <w:rsid w:val="00670868"/>
    <w:rsid w:val="006749BC"/>
    <w:rsid w:val="00674FC3"/>
    <w:rsid w:val="00675835"/>
    <w:rsid w:val="006763F5"/>
    <w:rsid w:val="0067740B"/>
    <w:rsid w:val="00677B06"/>
    <w:rsid w:val="00680BFE"/>
    <w:rsid w:val="006812DD"/>
    <w:rsid w:val="006835AA"/>
    <w:rsid w:val="00683868"/>
    <w:rsid w:val="00683D67"/>
    <w:rsid w:val="00684763"/>
    <w:rsid w:val="006852A5"/>
    <w:rsid w:val="0068650D"/>
    <w:rsid w:val="00687B3F"/>
    <w:rsid w:val="006912BB"/>
    <w:rsid w:val="0069168F"/>
    <w:rsid w:val="00692AC0"/>
    <w:rsid w:val="006932F9"/>
    <w:rsid w:val="006935ED"/>
    <w:rsid w:val="00694A3D"/>
    <w:rsid w:val="00695C1A"/>
    <w:rsid w:val="0069741C"/>
    <w:rsid w:val="006A16C2"/>
    <w:rsid w:val="006A36C2"/>
    <w:rsid w:val="006A3920"/>
    <w:rsid w:val="006A3C1E"/>
    <w:rsid w:val="006A43FE"/>
    <w:rsid w:val="006A5CFA"/>
    <w:rsid w:val="006A68BB"/>
    <w:rsid w:val="006A78F7"/>
    <w:rsid w:val="006B019F"/>
    <w:rsid w:val="006B1149"/>
    <w:rsid w:val="006B2A26"/>
    <w:rsid w:val="006B309C"/>
    <w:rsid w:val="006B4DDC"/>
    <w:rsid w:val="006B553D"/>
    <w:rsid w:val="006B56FE"/>
    <w:rsid w:val="006B5C71"/>
    <w:rsid w:val="006B5DC1"/>
    <w:rsid w:val="006B6314"/>
    <w:rsid w:val="006B75BE"/>
    <w:rsid w:val="006C1E41"/>
    <w:rsid w:val="006C207B"/>
    <w:rsid w:val="006C2733"/>
    <w:rsid w:val="006C2DC0"/>
    <w:rsid w:val="006C40B7"/>
    <w:rsid w:val="006C41C1"/>
    <w:rsid w:val="006C7CAB"/>
    <w:rsid w:val="006C7F9F"/>
    <w:rsid w:val="006D0535"/>
    <w:rsid w:val="006D0C9B"/>
    <w:rsid w:val="006D0EC6"/>
    <w:rsid w:val="006D25FD"/>
    <w:rsid w:val="006D2C59"/>
    <w:rsid w:val="006D3F6F"/>
    <w:rsid w:val="006E1921"/>
    <w:rsid w:val="006E2FA1"/>
    <w:rsid w:val="006E3CDB"/>
    <w:rsid w:val="006E4452"/>
    <w:rsid w:val="006E4ACB"/>
    <w:rsid w:val="006E52FF"/>
    <w:rsid w:val="006F22DF"/>
    <w:rsid w:val="006F4230"/>
    <w:rsid w:val="006F483F"/>
    <w:rsid w:val="006F4A0A"/>
    <w:rsid w:val="006F67E3"/>
    <w:rsid w:val="006F6AF7"/>
    <w:rsid w:val="006F7BC2"/>
    <w:rsid w:val="0070090E"/>
    <w:rsid w:val="00704810"/>
    <w:rsid w:val="00707495"/>
    <w:rsid w:val="00710B9F"/>
    <w:rsid w:val="00711BE2"/>
    <w:rsid w:val="00713458"/>
    <w:rsid w:val="007139C5"/>
    <w:rsid w:val="00714081"/>
    <w:rsid w:val="00714E0D"/>
    <w:rsid w:val="0071530C"/>
    <w:rsid w:val="0071546F"/>
    <w:rsid w:val="00716014"/>
    <w:rsid w:val="00717AF5"/>
    <w:rsid w:val="007208E7"/>
    <w:rsid w:val="00720D2D"/>
    <w:rsid w:val="00724D44"/>
    <w:rsid w:val="00725FA7"/>
    <w:rsid w:val="0072706C"/>
    <w:rsid w:val="007274E5"/>
    <w:rsid w:val="00734842"/>
    <w:rsid w:val="00736DB1"/>
    <w:rsid w:val="007416FD"/>
    <w:rsid w:val="00741A6E"/>
    <w:rsid w:val="00742190"/>
    <w:rsid w:val="00745F4B"/>
    <w:rsid w:val="00746F04"/>
    <w:rsid w:val="00747A8C"/>
    <w:rsid w:val="007522C2"/>
    <w:rsid w:val="007528B6"/>
    <w:rsid w:val="00752BAB"/>
    <w:rsid w:val="0075315B"/>
    <w:rsid w:val="0075471C"/>
    <w:rsid w:val="00754B58"/>
    <w:rsid w:val="00760720"/>
    <w:rsid w:val="0076087F"/>
    <w:rsid w:val="0076256F"/>
    <w:rsid w:val="007636B2"/>
    <w:rsid w:val="00763885"/>
    <w:rsid w:val="00764E94"/>
    <w:rsid w:val="007653E3"/>
    <w:rsid w:val="007661E5"/>
    <w:rsid w:val="00767FC9"/>
    <w:rsid w:val="00771AAD"/>
    <w:rsid w:val="007735B8"/>
    <w:rsid w:val="0077393C"/>
    <w:rsid w:val="007744F0"/>
    <w:rsid w:val="00781061"/>
    <w:rsid w:val="00782479"/>
    <w:rsid w:val="0078338F"/>
    <w:rsid w:val="00785013"/>
    <w:rsid w:val="00785517"/>
    <w:rsid w:val="00785694"/>
    <w:rsid w:val="0078576F"/>
    <w:rsid w:val="007858D6"/>
    <w:rsid w:val="00786221"/>
    <w:rsid w:val="00786421"/>
    <w:rsid w:val="00790D6B"/>
    <w:rsid w:val="0079274C"/>
    <w:rsid w:val="00793841"/>
    <w:rsid w:val="00793F07"/>
    <w:rsid w:val="00794962"/>
    <w:rsid w:val="007A0358"/>
    <w:rsid w:val="007A11CA"/>
    <w:rsid w:val="007A122F"/>
    <w:rsid w:val="007A1693"/>
    <w:rsid w:val="007A1BF1"/>
    <w:rsid w:val="007A3DCA"/>
    <w:rsid w:val="007A7229"/>
    <w:rsid w:val="007B10DF"/>
    <w:rsid w:val="007B1391"/>
    <w:rsid w:val="007B18F9"/>
    <w:rsid w:val="007B3289"/>
    <w:rsid w:val="007B52C6"/>
    <w:rsid w:val="007B7F21"/>
    <w:rsid w:val="007C0B9D"/>
    <w:rsid w:val="007C4DCA"/>
    <w:rsid w:val="007C5491"/>
    <w:rsid w:val="007C5F47"/>
    <w:rsid w:val="007C7022"/>
    <w:rsid w:val="007C74D8"/>
    <w:rsid w:val="007D02A7"/>
    <w:rsid w:val="007D0309"/>
    <w:rsid w:val="007D1544"/>
    <w:rsid w:val="007D348E"/>
    <w:rsid w:val="007D5F81"/>
    <w:rsid w:val="007D5FEB"/>
    <w:rsid w:val="007E0B3B"/>
    <w:rsid w:val="007E0C5E"/>
    <w:rsid w:val="007E2EF9"/>
    <w:rsid w:val="007E4283"/>
    <w:rsid w:val="007E4D0A"/>
    <w:rsid w:val="007E5991"/>
    <w:rsid w:val="007F0899"/>
    <w:rsid w:val="007F1012"/>
    <w:rsid w:val="007F1304"/>
    <w:rsid w:val="007F1B75"/>
    <w:rsid w:val="007F43C1"/>
    <w:rsid w:val="007F4A56"/>
    <w:rsid w:val="007F6106"/>
    <w:rsid w:val="007F6373"/>
    <w:rsid w:val="007F6C8C"/>
    <w:rsid w:val="007F6E4B"/>
    <w:rsid w:val="008016C6"/>
    <w:rsid w:val="00802CE8"/>
    <w:rsid w:val="00803853"/>
    <w:rsid w:val="008043A3"/>
    <w:rsid w:val="00807849"/>
    <w:rsid w:val="008118EE"/>
    <w:rsid w:val="00811A6C"/>
    <w:rsid w:val="00812386"/>
    <w:rsid w:val="008141CC"/>
    <w:rsid w:val="00814CCC"/>
    <w:rsid w:val="00816948"/>
    <w:rsid w:val="008170BF"/>
    <w:rsid w:val="0081787B"/>
    <w:rsid w:val="00817E40"/>
    <w:rsid w:val="00820C82"/>
    <w:rsid w:val="008223F7"/>
    <w:rsid w:val="00824339"/>
    <w:rsid w:val="008261E7"/>
    <w:rsid w:val="00827275"/>
    <w:rsid w:val="008273DA"/>
    <w:rsid w:val="00827FB2"/>
    <w:rsid w:val="008317A7"/>
    <w:rsid w:val="00831EDC"/>
    <w:rsid w:val="008324F2"/>
    <w:rsid w:val="00833BF8"/>
    <w:rsid w:val="00834BF4"/>
    <w:rsid w:val="00837C40"/>
    <w:rsid w:val="008435F5"/>
    <w:rsid w:val="00843CA1"/>
    <w:rsid w:val="008442E1"/>
    <w:rsid w:val="0084433B"/>
    <w:rsid w:val="00844E1D"/>
    <w:rsid w:val="00844F0F"/>
    <w:rsid w:val="00845061"/>
    <w:rsid w:val="00845220"/>
    <w:rsid w:val="008454EC"/>
    <w:rsid w:val="00847A14"/>
    <w:rsid w:val="00850491"/>
    <w:rsid w:val="008526B7"/>
    <w:rsid w:val="00852F60"/>
    <w:rsid w:val="0085463C"/>
    <w:rsid w:val="00856244"/>
    <w:rsid w:val="0085655E"/>
    <w:rsid w:val="0086087F"/>
    <w:rsid w:val="00861C57"/>
    <w:rsid w:val="00862FCA"/>
    <w:rsid w:val="00870122"/>
    <w:rsid w:val="00870CD5"/>
    <w:rsid w:val="00870ED2"/>
    <w:rsid w:val="00872DEF"/>
    <w:rsid w:val="00873D66"/>
    <w:rsid w:val="008749D1"/>
    <w:rsid w:val="00876053"/>
    <w:rsid w:val="00880D5C"/>
    <w:rsid w:val="008825A3"/>
    <w:rsid w:val="0088292E"/>
    <w:rsid w:val="0088336A"/>
    <w:rsid w:val="00883784"/>
    <w:rsid w:val="008840BB"/>
    <w:rsid w:val="00885B72"/>
    <w:rsid w:val="00887058"/>
    <w:rsid w:val="00887925"/>
    <w:rsid w:val="008907B7"/>
    <w:rsid w:val="008908A3"/>
    <w:rsid w:val="0089135F"/>
    <w:rsid w:val="00892117"/>
    <w:rsid w:val="00892586"/>
    <w:rsid w:val="00895D0C"/>
    <w:rsid w:val="008974AD"/>
    <w:rsid w:val="00897652"/>
    <w:rsid w:val="00897FA0"/>
    <w:rsid w:val="008A0401"/>
    <w:rsid w:val="008A047F"/>
    <w:rsid w:val="008A40E5"/>
    <w:rsid w:val="008A4987"/>
    <w:rsid w:val="008A5099"/>
    <w:rsid w:val="008A669A"/>
    <w:rsid w:val="008B1ADE"/>
    <w:rsid w:val="008B1D98"/>
    <w:rsid w:val="008B3E8A"/>
    <w:rsid w:val="008B4D0C"/>
    <w:rsid w:val="008B55C4"/>
    <w:rsid w:val="008B5EEE"/>
    <w:rsid w:val="008B765D"/>
    <w:rsid w:val="008C1D60"/>
    <w:rsid w:val="008C1DCA"/>
    <w:rsid w:val="008C365F"/>
    <w:rsid w:val="008C385B"/>
    <w:rsid w:val="008C3F7B"/>
    <w:rsid w:val="008C45E4"/>
    <w:rsid w:val="008C4FD1"/>
    <w:rsid w:val="008C50E4"/>
    <w:rsid w:val="008C7668"/>
    <w:rsid w:val="008C7739"/>
    <w:rsid w:val="008C7C03"/>
    <w:rsid w:val="008C7E61"/>
    <w:rsid w:val="008D09A1"/>
    <w:rsid w:val="008D1148"/>
    <w:rsid w:val="008D1794"/>
    <w:rsid w:val="008D3110"/>
    <w:rsid w:val="008D3637"/>
    <w:rsid w:val="008D4FE1"/>
    <w:rsid w:val="008D5CA9"/>
    <w:rsid w:val="008D6C1B"/>
    <w:rsid w:val="008D72EA"/>
    <w:rsid w:val="008E09D9"/>
    <w:rsid w:val="008E1BB1"/>
    <w:rsid w:val="008E1FF0"/>
    <w:rsid w:val="008E282E"/>
    <w:rsid w:val="008E3B6E"/>
    <w:rsid w:val="008E47B9"/>
    <w:rsid w:val="008E62FF"/>
    <w:rsid w:val="008F1497"/>
    <w:rsid w:val="008F1809"/>
    <w:rsid w:val="008F20FE"/>
    <w:rsid w:val="008F40A7"/>
    <w:rsid w:val="008F4158"/>
    <w:rsid w:val="00904DDE"/>
    <w:rsid w:val="00904E18"/>
    <w:rsid w:val="009059C6"/>
    <w:rsid w:val="009112A0"/>
    <w:rsid w:val="00916B71"/>
    <w:rsid w:val="00920D3C"/>
    <w:rsid w:val="00922C54"/>
    <w:rsid w:val="0092336F"/>
    <w:rsid w:val="00923920"/>
    <w:rsid w:val="009247DE"/>
    <w:rsid w:val="00924D3E"/>
    <w:rsid w:val="00925B44"/>
    <w:rsid w:val="009267C3"/>
    <w:rsid w:val="0093012C"/>
    <w:rsid w:val="009308C9"/>
    <w:rsid w:val="009311EF"/>
    <w:rsid w:val="009327D9"/>
    <w:rsid w:val="009327E3"/>
    <w:rsid w:val="00933124"/>
    <w:rsid w:val="0093331C"/>
    <w:rsid w:val="00935673"/>
    <w:rsid w:val="00935B53"/>
    <w:rsid w:val="009367EC"/>
    <w:rsid w:val="00937232"/>
    <w:rsid w:val="00937C84"/>
    <w:rsid w:val="00940971"/>
    <w:rsid w:val="00941634"/>
    <w:rsid w:val="0094264C"/>
    <w:rsid w:val="0094381A"/>
    <w:rsid w:val="00945CAD"/>
    <w:rsid w:val="00946607"/>
    <w:rsid w:val="00947633"/>
    <w:rsid w:val="00950D73"/>
    <w:rsid w:val="00954571"/>
    <w:rsid w:val="00956E14"/>
    <w:rsid w:val="0095763E"/>
    <w:rsid w:val="0096215E"/>
    <w:rsid w:val="00962271"/>
    <w:rsid w:val="0096341F"/>
    <w:rsid w:val="00963917"/>
    <w:rsid w:val="00963E50"/>
    <w:rsid w:val="00964BE1"/>
    <w:rsid w:val="00966B84"/>
    <w:rsid w:val="00966F5C"/>
    <w:rsid w:val="0096714A"/>
    <w:rsid w:val="009702FF"/>
    <w:rsid w:val="00973807"/>
    <w:rsid w:val="009762A3"/>
    <w:rsid w:val="009772F0"/>
    <w:rsid w:val="00980223"/>
    <w:rsid w:val="009828B1"/>
    <w:rsid w:val="00984528"/>
    <w:rsid w:val="00984AE0"/>
    <w:rsid w:val="009862CF"/>
    <w:rsid w:val="00986DD4"/>
    <w:rsid w:val="00992281"/>
    <w:rsid w:val="009944C3"/>
    <w:rsid w:val="00994C3D"/>
    <w:rsid w:val="00995DCF"/>
    <w:rsid w:val="00996979"/>
    <w:rsid w:val="009977B8"/>
    <w:rsid w:val="009979C1"/>
    <w:rsid w:val="009A0098"/>
    <w:rsid w:val="009A1DBD"/>
    <w:rsid w:val="009A286A"/>
    <w:rsid w:val="009A3E63"/>
    <w:rsid w:val="009B0378"/>
    <w:rsid w:val="009B1A43"/>
    <w:rsid w:val="009B2346"/>
    <w:rsid w:val="009B33F3"/>
    <w:rsid w:val="009B62BE"/>
    <w:rsid w:val="009B6D3D"/>
    <w:rsid w:val="009C04D9"/>
    <w:rsid w:val="009C14A8"/>
    <w:rsid w:val="009C2E22"/>
    <w:rsid w:val="009C3A99"/>
    <w:rsid w:val="009C5056"/>
    <w:rsid w:val="009C5CE3"/>
    <w:rsid w:val="009C608B"/>
    <w:rsid w:val="009C7E9E"/>
    <w:rsid w:val="009C7EEA"/>
    <w:rsid w:val="009D1D17"/>
    <w:rsid w:val="009D2DA6"/>
    <w:rsid w:val="009D36BE"/>
    <w:rsid w:val="009D50BC"/>
    <w:rsid w:val="009D5753"/>
    <w:rsid w:val="009D64FE"/>
    <w:rsid w:val="009E19AA"/>
    <w:rsid w:val="009E2698"/>
    <w:rsid w:val="009E50AC"/>
    <w:rsid w:val="009E5D4E"/>
    <w:rsid w:val="009E7630"/>
    <w:rsid w:val="009F2451"/>
    <w:rsid w:val="009F4299"/>
    <w:rsid w:val="009F4736"/>
    <w:rsid w:val="009F540D"/>
    <w:rsid w:val="009F575F"/>
    <w:rsid w:val="009F614C"/>
    <w:rsid w:val="009F6E8A"/>
    <w:rsid w:val="009F73FF"/>
    <w:rsid w:val="009F7B08"/>
    <w:rsid w:val="00A00A5C"/>
    <w:rsid w:val="00A02BE9"/>
    <w:rsid w:val="00A037DC"/>
    <w:rsid w:val="00A045D4"/>
    <w:rsid w:val="00A04F7A"/>
    <w:rsid w:val="00A06014"/>
    <w:rsid w:val="00A104AE"/>
    <w:rsid w:val="00A10B33"/>
    <w:rsid w:val="00A116FE"/>
    <w:rsid w:val="00A14DA4"/>
    <w:rsid w:val="00A161DC"/>
    <w:rsid w:val="00A167AF"/>
    <w:rsid w:val="00A17B08"/>
    <w:rsid w:val="00A2160E"/>
    <w:rsid w:val="00A23095"/>
    <w:rsid w:val="00A2364F"/>
    <w:rsid w:val="00A23EE9"/>
    <w:rsid w:val="00A248B7"/>
    <w:rsid w:val="00A2592B"/>
    <w:rsid w:val="00A306A8"/>
    <w:rsid w:val="00A313B0"/>
    <w:rsid w:val="00A31B1A"/>
    <w:rsid w:val="00A32959"/>
    <w:rsid w:val="00A32D9D"/>
    <w:rsid w:val="00A34264"/>
    <w:rsid w:val="00A37A8B"/>
    <w:rsid w:val="00A40B9F"/>
    <w:rsid w:val="00A418E5"/>
    <w:rsid w:val="00A432D3"/>
    <w:rsid w:val="00A43B84"/>
    <w:rsid w:val="00A44084"/>
    <w:rsid w:val="00A463DC"/>
    <w:rsid w:val="00A46BE0"/>
    <w:rsid w:val="00A479A2"/>
    <w:rsid w:val="00A47AE4"/>
    <w:rsid w:val="00A50E9A"/>
    <w:rsid w:val="00A511AE"/>
    <w:rsid w:val="00A5383C"/>
    <w:rsid w:val="00A54A81"/>
    <w:rsid w:val="00A554A1"/>
    <w:rsid w:val="00A5614A"/>
    <w:rsid w:val="00A5745D"/>
    <w:rsid w:val="00A576DD"/>
    <w:rsid w:val="00A57E91"/>
    <w:rsid w:val="00A60BD3"/>
    <w:rsid w:val="00A611FC"/>
    <w:rsid w:val="00A615FB"/>
    <w:rsid w:val="00A6190F"/>
    <w:rsid w:val="00A6191C"/>
    <w:rsid w:val="00A61AF0"/>
    <w:rsid w:val="00A62284"/>
    <w:rsid w:val="00A628DD"/>
    <w:rsid w:val="00A62FAD"/>
    <w:rsid w:val="00A63339"/>
    <w:rsid w:val="00A65850"/>
    <w:rsid w:val="00A6592A"/>
    <w:rsid w:val="00A71153"/>
    <w:rsid w:val="00A72288"/>
    <w:rsid w:val="00A73CAC"/>
    <w:rsid w:val="00A74F69"/>
    <w:rsid w:val="00A80CCC"/>
    <w:rsid w:val="00A814DE"/>
    <w:rsid w:val="00A81521"/>
    <w:rsid w:val="00A82824"/>
    <w:rsid w:val="00A8335D"/>
    <w:rsid w:val="00A8382E"/>
    <w:rsid w:val="00A85E78"/>
    <w:rsid w:val="00A865BB"/>
    <w:rsid w:val="00A86B8C"/>
    <w:rsid w:val="00A90774"/>
    <w:rsid w:val="00A90CCD"/>
    <w:rsid w:val="00A91ACA"/>
    <w:rsid w:val="00A934F2"/>
    <w:rsid w:val="00A9392C"/>
    <w:rsid w:val="00A93FE2"/>
    <w:rsid w:val="00A944D1"/>
    <w:rsid w:val="00A96150"/>
    <w:rsid w:val="00A969CA"/>
    <w:rsid w:val="00A96A07"/>
    <w:rsid w:val="00A96CC3"/>
    <w:rsid w:val="00A976A8"/>
    <w:rsid w:val="00AA0545"/>
    <w:rsid w:val="00AA0C2B"/>
    <w:rsid w:val="00AA1FD5"/>
    <w:rsid w:val="00AA23CD"/>
    <w:rsid w:val="00AA6464"/>
    <w:rsid w:val="00AB02F6"/>
    <w:rsid w:val="00AB21EE"/>
    <w:rsid w:val="00AB2434"/>
    <w:rsid w:val="00AB558D"/>
    <w:rsid w:val="00AB6157"/>
    <w:rsid w:val="00AB74A8"/>
    <w:rsid w:val="00AB7D33"/>
    <w:rsid w:val="00AC02E0"/>
    <w:rsid w:val="00AC0996"/>
    <w:rsid w:val="00AC15AF"/>
    <w:rsid w:val="00AC17E3"/>
    <w:rsid w:val="00AC2E0F"/>
    <w:rsid w:val="00AC30BB"/>
    <w:rsid w:val="00AC3B61"/>
    <w:rsid w:val="00AC50F9"/>
    <w:rsid w:val="00AC704E"/>
    <w:rsid w:val="00AD0B09"/>
    <w:rsid w:val="00AD1AE3"/>
    <w:rsid w:val="00AD1DB4"/>
    <w:rsid w:val="00AD2E00"/>
    <w:rsid w:val="00AD2FDB"/>
    <w:rsid w:val="00AD3E06"/>
    <w:rsid w:val="00AD4357"/>
    <w:rsid w:val="00AE1602"/>
    <w:rsid w:val="00AE247D"/>
    <w:rsid w:val="00AE259D"/>
    <w:rsid w:val="00AE25B1"/>
    <w:rsid w:val="00AE428F"/>
    <w:rsid w:val="00AE46E0"/>
    <w:rsid w:val="00AE5DA4"/>
    <w:rsid w:val="00AE62E0"/>
    <w:rsid w:val="00AE6C80"/>
    <w:rsid w:val="00AE733E"/>
    <w:rsid w:val="00AF0E7B"/>
    <w:rsid w:val="00AF35CC"/>
    <w:rsid w:val="00AF3FCA"/>
    <w:rsid w:val="00AF464C"/>
    <w:rsid w:val="00AF544B"/>
    <w:rsid w:val="00AF5F56"/>
    <w:rsid w:val="00AF5F9D"/>
    <w:rsid w:val="00AF762B"/>
    <w:rsid w:val="00B02217"/>
    <w:rsid w:val="00B025C0"/>
    <w:rsid w:val="00B026E3"/>
    <w:rsid w:val="00B02EF0"/>
    <w:rsid w:val="00B04393"/>
    <w:rsid w:val="00B0599A"/>
    <w:rsid w:val="00B05C0B"/>
    <w:rsid w:val="00B10287"/>
    <w:rsid w:val="00B1156B"/>
    <w:rsid w:val="00B140C8"/>
    <w:rsid w:val="00B14DEC"/>
    <w:rsid w:val="00B153C4"/>
    <w:rsid w:val="00B15C24"/>
    <w:rsid w:val="00B1738B"/>
    <w:rsid w:val="00B20530"/>
    <w:rsid w:val="00B20607"/>
    <w:rsid w:val="00B21C86"/>
    <w:rsid w:val="00B22488"/>
    <w:rsid w:val="00B23343"/>
    <w:rsid w:val="00B24433"/>
    <w:rsid w:val="00B27664"/>
    <w:rsid w:val="00B30D6D"/>
    <w:rsid w:val="00B3379A"/>
    <w:rsid w:val="00B35838"/>
    <w:rsid w:val="00B367EA"/>
    <w:rsid w:val="00B369C5"/>
    <w:rsid w:val="00B37C1C"/>
    <w:rsid w:val="00B431A2"/>
    <w:rsid w:val="00B43328"/>
    <w:rsid w:val="00B43E53"/>
    <w:rsid w:val="00B518F5"/>
    <w:rsid w:val="00B531F4"/>
    <w:rsid w:val="00B536AE"/>
    <w:rsid w:val="00B53A17"/>
    <w:rsid w:val="00B547CF"/>
    <w:rsid w:val="00B55228"/>
    <w:rsid w:val="00B561AC"/>
    <w:rsid w:val="00B57DE9"/>
    <w:rsid w:val="00B60FA6"/>
    <w:rsid w:val="00B610B1"/>
    <w:rsid w:val="00B612FC"/>
    <w:rsid w:val="00B61E25"/>
    <w:rsid w:val="00B629B3"/>
    <w:rsid w:val="00B63232"/>
    <w:rsid w:val="00B63564"/>
    <w:rsid w:val="00B6361F"/>
    <w:rsid w:val="00B64929"/>
    <w:rsid w:val="00B6687C"/>
    <w:rsid w:val="00B677B1"/>
    <w:rsid w:val="00B70B83"/>
    <w:rsid w:val="00B70F39"/>
    <w:rsid w:val="00B732A1"/>
    <w:rsid w:val="00B73427"/>
    <w:rsid w:val="00B745A8"/>
    <w:rsid w:val="00B75BCF"/>
    <w:rsid w:val="00B827A1"/>
    <w:rsid w:val="00B82E39"/>
    <w:rsid w:val="00B85CA6"/>
    <w:rsid w:val="00B86147"/>
    <w:rsid w:val="00B8638E"/>
    <w:rsid w:val="00B864F1"/>
    <w:rsid w:val="00B93B4A"/>
    <w:rsid w:val="00B94915"/>
    <w:rsid w:val="00B94CE4"/>
    <w:rsid w:val="00B9540E"/>
    <w:rsid w:val="00B96014"/>
    <w:rsid w:val="00B96502"/>
    <w:rsid w:val="00BA0AB8"/>
    <w:rsid w:val="00BA0ECC"/>
    <w:rsid w:val="00BA384D"/>
    <w:rsid w:val="00BA43F8"/>
    <w:rsid w:val="00BA639C"/>
    <w:rsid w:val="00BA6CED"/>
    <w:rsid w:val="00BA70A3"/>
    <w:rsid w:val="00BA770F"/>
    <w:rsid w:val="00BA7DAD"/>
    <w:rsid w:val="00BB0579"/>
    <w:rsid w:val="00BB2F0F"/>
    <w:rsid w:val="00BB5BC9"/>
    <w:rsid w:val="00BB6DE4"/>
    <w:rsid w:val="00BB7BE2"/>
    <w:rsid w:val="00BC015B"/>
    <w:rsid w:val="00BC0FEC"/>
    <w:rsid w:val="00BC191B"/>
    <w:rsid w:val="00BC3169"/>
    <w:rsid w:val="00BC3ECC"/>
    <w:rsid w:val="00BC4ED5"/>
    <w:rsid w:val="00BD1F7A"/>
    <w:rsid w:val="00BD2676"/>
    <w:rsid w:val="00BD2AE1"/>
    <w:rsid w:val="00BD3DA1"/>
    <w:rsid w:val="00BD46C7"/>
    <w:rsid w:val="00BD4AB2"/>
    <w:rsid w:val="00BD6470"/>
    <w:rsid w:val="00BE0220"/>
    <w:rsid w:val="00BE0C0E"/>
    <w:rsid w:val="00BE1E3B"/>
    <w:rsid w:val="00BE213A"/>
    <w:rsid w:val="00BE4592"/>
    <w:rsid w:val="00BE5814"/>
    <w:rsid w:val="00BE5A83"/>
    <w:rsid w:val="00BE603D"/>
    <w:rsid w:val="00BF067A"/>
    <w:rsid w:val="00BF17B1"/>
    <w:rsid w:val="00BF2ACE"/>
    <w:rsid w:val="00BF7222"/>
    <w:rsid w:val="00BF778D"/>
    <w:rsid w:val="00BF7823"/>
    <w:rsid w:val="00C0095E"/>
    <w:rsid w:val="00C02479"/>
    <w:rsid w:val="00C05502"/>
    <w:rsid w:val="00C0773F"/>
    <w:rsid w:val="00C103A8"/>
    <w:rsid w:val="00C11A20"/>
    <w:rsid w:val="00C11B07"/>
    <w:rsid w:val="00C146EA"/>
    <w:rsid w:val="00C14786"/>
    <w:rsid w:val="00C169B5"/>
    <w:rsid w:val="00C2176B"/>
    <w:rsid w:val="00C223E3"/>
    <w:rsid w:val="00C224B3"/>
    <w:rsid w:val="00C22639"/>
    <w:rsid w:val="00C226E4"/>
    <w:rsid w:val="00C22C05"/>
    <w:rsid w:val="00C22DC4"/>
    <w:rsid w:val="00C23DED"/>
    <w:rsid w:val="00C24570"/>
    <w:rsid w:val="00C26723"/>
    <w:rsid w:val="00C27A50"/>
    <w:rsid w:val="00C314A6"/>
    <w:rsid w:val="00C31BC0"/>
    <w:rsid w:val="00C344D6"/>
    <w:rsid w:val="00C348A8"/>
    <w:rsid w:val="00C35A38"/>
    <w:rsid w:val="00C4021F"/>
    <w:rsid w:val="00C425B8"/>
    <w:rsid w:val="00C429AC"/>
    <w:rsid w:val="00C42EEE"/>
    <w:rsid w:val="00C458ED"/>
    <w:rsid w:val="00C4626D"/>
    <w:rsid w:val="00C464C6"/>
    <w:rsid w:val="00C50D51"/>
    <w:rsid w:val="00C5246F"/>
    <w:rsid w:val="00C532AB"/>
    <w:rsid w:val="00C53B16"/>
    <w:rsid w:val="00C573F4"/>
    <w:rsid w:val="00C57A71"/>
    <w:rsid w:val="00C60E55"/>
    <w:rsid w:val="00C60F8E"/>
    <w:rsid w:val="00C6143D"/>
    <w:rsid w:val="00C62127"/>
    <w:rsid w:val="00C62D36"/>
    <w:rsid w:val="00C6381B"/>
    <w:rsid w:val="00C64D32"/>
    <w:rsid w:val="00C65C4D"/>
    <w:rsid w:val="00C70100"/>
    <w:rsid w:val="00C71242"/>
    <w:rsid w:val="00C7129D"/>
    <w:rsid w:val="00C72FEC"/>
    <w:rsid w:val="00C734A6"/>
    <w:rsid w:val="00C740C0"/>
    <w:rsid w:val="00C766F0"/>
    <w:rsid w:val="00C76904"/>
    <w:rsid w:val="00C77738"/>
    <w:rsid w:val="00C77DDC"/>
    <w:rsid w:val="00C80783"/>
    <w:rsid w:val="00C80909"/>
    <w:rsid w:val="00C81471"/>
    <w:rsid w:val="00C82312"/>
    <w:rsid w:val="00C8480C"/>
    <w:rsid w:val="00C856E0"/>
    <w:rsid w:val="00C874F1"/>
    <w:rsid w:val="00C90B6B"/>
    <w:rsid w:val="00C92987"/>
    <w:rsid w:val="00C9444A"/>
    <w:rsid w:val="00C9501F"/>
    <w:rsid w:val="00CA0B20"/>
    <w:rsid w:val="00CA3509"/>
    <w:rsid w:val="00CA3B7E"/>
    <w:rsid w:val="00CA3E75"/>
    <w:rsid w:val="00CA7597"/>
    <w:rsid w:val="00CB0253"/>
    <w:rsid w:val="00CB14F3"/>
    <w:rsid w:val="00CB1837"/>
    <w:rsid w:val="00CB187A"/>
    <w:rsid w:val="00CB3705"/>
    <w:rsid w:val="00CB3EE4"/>
    <w:rsid w:val="00CB483F"/>
    <w:rsid w:val="00CB6220"/>
    <w:rsid w:val="00CB7A2D"/>
    <w:rsid w:val="00CC1334"/>
    <w:rsid w:val="00CC300C"/>
    <w:rsid w:val="00CC5A97"/>
    <w:rsid w:val="00CD2297"/>
    <w:rsid w:val="00CD2E91"/>
    <w:rsid w:val="00CD7028"/>
    <w:rsid w:val="00CD7634"/>
    <w:rsid w:val="00CD7F18"/>
    <w:rsid w:val="00CE012E"/>
    <w:rsid w:val="00CE01F9"/>
    <w:rsid w:val="00CE06BD"/>
    <w:rsid w:val="00CE10ED"/>
    <w:rsid w:val="00CE1554"/>
    <w:rsid w:val="00CE1F00"/>
    <w:rsid w:val="00CE729E"/>
    <w:rsid w:val="00CE72F8"/>
    <w:rsid w:val="00CF125C"/>
    <w:rsid w:val="00CF2C0E"/>
    <w:rsid w:val="00CF3D4B"/>
    <w:rsid w:val="00CF47FB"/>
    <w:rsid w:val="00CF5A2E"/>
    <w:rsid w:val="00D002AD"/>
    <w:rsid w:val="00D00D23"/>
    <w:rsid w:val="00D02739"/>
    <w:rsid w:val="00D050B7"/>
    <w:rsid w:val="00D06BA2"/>
    <w:rsid w:val="00D10984"/>
    <w:rsid w:val="00D11C90"/>
    <w:rsid w:val="00D14338"/>
    <w:rsid w:val="00D149E0"/>
    <w:rsid w:val="00D1632C"/>
    <w:rsid w:val="00D17585"/>
    <w:rsid w:val="00D2003E"/>
    <w:rsid w:val="00D20926"/>
    <w:rsid w:val="00D21D71"/>
    <w:rsid w:val="00D24ABB"/>
    <w:rsid w:val="00D24C3A"/>
    <w:rsid w:val="00D25352"/>
    <w:rsid w:val="00D273E6"/>
    <w:rsid w:val="00D277E0"/>
    <w:rsid w:val="00D316F1"/>
    <w:rsid w:val="00D31A24"/>
    <w:rsid w:val="00D32648"/>
    <w:rsid w:val="00D4378A"/>
    <w:rsid w:val="00D44425"/>
    <w:rsid w:val="00D453CD"/>
    <w:rsid w:val="00D459C1"/>
    <w:rsid w:val="00D51771"/>
    <w:rsid w:val="00D521F7"/>
    <w:rsid w:val="00D52CA2"/>
    <w:rsid w:val="00D53919"/>
    <w:rsid w:val="00D544BB"/>
    <w:rsid w:val="00D57B21"/>
    <w:rsid w:val="00D57B74"/>
    <w:rsid w:val="00D6097A"/>
    <w:rsid w:val="00D63628"/>
    <w:rsid w:val="00D63DF7"/>
    <w:rsid w:val="00D6623B"/>
    <w:rsid w:val="00D66F42"/>
    <w:rsid w:val="00D673CE"/>
    <w:rsid w:val="00D72DF6"/>
    <w:rsid w:val="00D73018"/>
    <w:rsid w:val="00D7454E"/>
    <w:rsid w:val="00D748E0"/>
    <w:rsid w:val="00D750BC"/>
    <w:rsid w:val="00D750D4"/>
    <w:rsid w:val="00D75B72"/>
    <w:rsid w:val="00D766C5"/>
    <w:rsid w:val="00D77CBE"/>
    <w:rsid w:val="00D77D7E"/>
    <w:rsid w:val="00D807CC"/>
    <w:rsid w:val="00D82A52"/>
    <w:rsid w:val="00D83B0F"/>
    <w:rsid w:val="00D83D7A"/>
    <w:rsid w:val="00D846FC"/>
    <w:rsid w:val="00D84991"/>
    <w:rsid w:val="00D86306"/>
    <w:rsid w:val="00D86CDD"/>
    <w:rsid w:val="00D8710F"/>
    <w:rsid w:val="00D905BC"/>
    <w:rsid w:val="00D906A1"/>
    <w:rsid w:val="00D91D9E"/>
    <w:rsid w:val="00D91EEF"/>
    <w:rsid w:val="00D9307F"/>
    <w:rsid w:val="00D93A19"/>
    <w:rsid w:val="00D94420"/>
    <w:rsid w:val="00D96156"/>
    <w:rsid w:val="00D97553"/>
    <w:rsid w:val="00DA0851"/>
    <w:rsid w:val="00DA0B68"/>
    <w:rsid w:val="00DA3322"/>
    <w:rsid w:val="00DA366C"/>
    <w:rsid w:val="00DA38DF"/>
    <w:rsid w:val="00DA52A9"/>
    <w:rsid w:val="00DA5659"/>
    <w:rsid w:val="00DB09F4"/>
    <w:rsid w:val="00DB1DCB"/>
    <w:rsid w:val="00DB1E26"/>
    <w:rsid w:val="00DB2DEE"/>
    <w:rsid w:val="00DB2F07"/>
    <w:rsid w:val="00DB2F19"/>
    <w:rsid w:val="00DB5D7E"/>
    <w:rsid w:val="00DB5EED"/>
    <w:rsid w:val="00DB6F7D"/>
    <w:rsid w:val="00DB70F9"/>
    <w:rsid w:val="00DC0110"/>
    <w:rsid w:val="00DC2F21"/>
    <w:rsid w:val="00DC3332"/>
    <w:rsid w:val="00DC6424"/>
    <w:rsid w:val="00DC6A4E"/>
    <w:rsid w:val="00DC6F15"/>
    <w:rsid w:val="00DC7A4F"/>
    <w:rsid w:val="00DD0420"/>
    <w:rsid w:val="00DD2320"/>
    <w:rsid w:val="00DD32AC"/>
    <w:rsid w:val="00DD6ABB"/>
    <w:rsid w:val="00DE20D0"/>
    <w:rsid w:val="00DE2DE0"/>
    <w:rsid w:val="00DE4CE2"/>
    <w:rsid w:val="00DE64E7"/>
    <w:rsid w:val="00DE6C96"/>
    <w:rsid w:val="00DF1B3B"/>
    <w:rsid w:val="00DF3A23"/>
    <w:rsid w:val="00DF4D61"/>
    <w:rsid w:val="00DF568F"/>
    <w:rsid w:val="00E00559"/>
    <w:rsid w:val="00E015D5"/>
    <w:rsid w:val="00E02E59"/>
    <w:rsid w:val="00E03314"/>
    <w:rsid w:val="00E03E51"/>
    <w:rsid w:val="00E0464F"/>
    <w:rsid w:val="00E04B62"/>
    <w:rsid w:val="00E0678E"/>
    <w:rsid w:val="00E1041E"/>
    <w:rsid w:val="00E10F3F"/>
    <w:rsid w:val="00E11FE5"/>
    <w:rsid w:val="00E138FF"/>
    <w:rsid w:val="00E1432F"/>
    <w:rsid w:val="00E14970"/>
    <w:rsid w:val="00E14B50"/>
    <w:rsid w:val="00E15A4C"/>
    <w:rsid w:val="00E16680"/>
    <w:rsid w:val="00E21A83"/>
    <w:rsid w:val="00E23500"/>
    <w:rsid w:val="00E236CB"/>
    <w:rsid w:val="00E2528B"/>
    <w:rsid w:val="00E2599A"/>
    <w:rsid w:val="00E25CF9"/>
    <w:rsid w:val="00E26347"/>
    <w:rsid w:val="00E31374"/>
    <w:rsid w:val="00E317C9"/>
    <w:rsid w:val="00E31AE2"/>
    <w:rsid w:val="00E31E31"/>
    <w:rsid w:val="00E33F59"/>
    <w:rsid w:val="00E34709"/>
    <w:rsid w:val="00E3517A"/>
    <w:rsid w:val="00E3543E"/>
    <w:rsid w:val="00E35B1A"/>
    <w:rsid w:val="00E365B5"/>
    <w:rsid w:val="00E36F23"/>
    <w:rsid w:val="00E422BD"/>
    <w:rsid w:val="00E43AF6"/>
    <w:rsid w:val="00E44DFE"/>
    <w:rsid w:val="00E454D7"/>
    <w:rsid w:val="00E461FA"/>
    <w:rsid w:val="00E477A4"/>
    <w:rsid w:val="00E50A09"/>
    <w:rsid w:val="00E50EBE"/>
    <w:rsid w:val="00E51B3A"/>
    <w:rsid w:val="00E5200E"/>
    <w:rsid w:val="00E5318B"/>
    <w:rsid w:val="00E53DBF"/>
    <w:rsid w:val="00E546EA"/>
    <w:rsid w:val="00E57F99"/>
    <w:rsid w:val="00E6026F"/>
    <w:rsid w:val="00E6080C"/>
    <w:rsid w:val="00E64457"/>
    <w:rsid w:val="00E67C1C"/>
    <w:rsid w:val="00E71308"/>
    <w:rsid w:val="00E71A42"/>
    <w:rsid w:val="00E727CE"/>
    <w:rsid w:val="00E73C3D"/>
    <w:rsid w:val="00E77535"/>
    <w:rsid w:val="00E77E30"/>
    <w:rsid w:val="00E80071"/>
    <w:rsid w:val="00E810B5"/>
    <w:rsid w:val="00E8193E"/>
    <w:rsid w:val="00E81CAE"/>
    <w:rsid w:val="00E82B71"/>
    <w:rsid w:val="00E82ECA"/>
    <w:rsid w:val="00E8419E"/>
    <w:rsid w:val="00E843B1"/>
    <w:rsid w:val="00E845B7"/>
    <w:rsid w:val="00E8466F"/>
    <w:rsid w:val="00E8486E"/>
    <w:rsid w:val="00E8490B"/>
    <w:rsid w:val="00E857CF"/>
    <w:rsid w:val="00E9204C"/>
    <w:rsid w:val="00E92137"/>
    <w:rsid w:val="00E92158"/>
    <w:rsid w:val="00E92312"/>
    <w:rsid w:val="00E92A9C"/>
    <w:rsid w:val="00E92F7D"/>
    <w:rsid w:val="00E93D61"/>
    <w:rsid w:val="00E94943"/>
    <w:rsid w:val="00E94BD4"/>
    <w:rsid w:val="00E960F5"/>
    <w:rsid w:val="00E96415"/>
    <w:rsid w:val="00EA06F9"/>
    <w:rsid w:val="00EA06FB"/>
    <w:rsid w:val="00EA1FFC"/>
    <w:rsid w:val="00EA2106"/>
    <w:rsid w:val="00EA32A4"/>
    <w:rsid w:val="00EA4DF4"/>
    <w:rsid w:val="00EA5EF9"/>
    <w:rsid w:val="00EA65AD"/>
    <w:rsid w:val="00EA739F"/>
    <w:rsid w:val="00EA78CA"/>
    <w:rsid w:val="00EA7DB3"/>
    <w:rsid w:val="00EB02B4"/>
    <w:rsid w:val="00EB09C4"/>
    <w:rsid w:val="00EB1DCE"/>
    <w:rsid w:val="00EB304F"/>
    <w:rsid w:val="00EB5325"/>
    <w:rsid w:val="00EB59B8"/>
    <w:rsid w:val="00EB5CEC"/>
    <w:rsid w:val="00EB728D"/>
    <w:rsid w:val="00EC0C22"/>
    <w:rsid w:val="00EC1155"/>
    <w:rsid w:val="00EC1457"/>
    <w:rsid w:val="00EC7557"/>
    <w:rsid w:val="00ED08AF"/>
    <w:rsid w:val="00ED08E1"/>
    <w:rsid w:val="00ED08FB"/>
    <w:rsid w:val="00ED0D8B"/>
    <w:rsid w:val="00ED0F8D"/>
    <w:rsid w:val="00ED13B6"/>
    <w:rsid w:val="00ED1406"/>
    <w:rsid w:val="00ED2FCA"/>
    <w:rsid w:val="00ED38EB"/>
    <w:rsid w:val="00ED5257"/>
    <w:rsid w:val="00ED63C0"/>
    <w:rsid w:val="00EE0861"/>
    <w:rsid w:val="00EE1C30"/>
    <w:rsid w:val="00EE1C4B"/>
    <w:rsid w:val="00EE47BC"/>
    <w:rsid w:val="00EE4D58"/>
    <w:rsid w:val="00EE4FBB"/>
    <w:rsid w:val="00EE5827"/>
    <w:rsid w:val="00EE5F04"/>
    <w:rsid w:val="00EE7526"/>
    <w:rsid w:val="00EF2304"/>
    <w:rsid w:val="00EF3224"/>
    <w:rsid w:val="00EF5246"/>
    <w:rsid w:val="00EF558D"/>
    <w:rsid w:val="00EF5BA3"/>
    <w:rsid w:val="00EF6376"/>
    <w:rsid w:val="00EF73DC"/>
    <w:rsid w:val="00EF7A56"/>
    <w:rsid w:val="00F00889"/>
    <w:rsid w:val="00F01529"/>
    <w:rsid w:val="00F02426"/>
    <w:rsid w:val="00F04E70"/>
    <w:rsid w:val="00F06792"/>
    <w:rsid w:val="00F069F2"/>
    <w:rsid w:val="00F1046D"/>
    <w:rsid w:val="00F10910"/>
    <w:rsid w:val="00F10EC6"/>
    <w:rsid w:val="00F11412"/>
    <w:rsid w:val="00F11790"/>
    <w:rsid w:val="00F11DB7"/>
    <w:rsid w:val="00F13024"/>
    <w:rsid w:val="00F14114"/>
    <w:rsid w:val="00F14D9E"/>
    <w:rsid w:val="00F15D6F"/>
    <w:rsid w:val="00F1614C"/>
    <w:rsid w:val="00F1684C"/>
    <w:rsid w:val="00F170A6"/>
    <w:rsid w:val="00F17159"/>
    <w:rsid w:val="00F2336F"/>
    <w:rsid w:val="00F2440D"/>
    <w:rsid w:val="00F2483D"/>
    <w:rsid w:val="00F313A5"/>
    <w:rsid w:val="00F31540"/>
    <w:rsid w:val="00F333E2"/>
    <w:rsid w:val="00F34208"/>
    <w:rsid w:val="00F351FC"/>
    <w:rsid w:val="00F35536"/>
    <w:rsid w:val="00F37805"/>
    <w:rsid w:val="00F37B6F"/>
    <w:rsid w:val="00F40E00"/>
    <w:rsid w:val="00F412F6"/>
    <w:rsid w:val="00F4361C"/>
    <w:rsid w:val="00F451AB"/>
    <w:rsid w:val="00F46487"/>
    <w:rsid w:val="00F4740F"/>
    <w:rsid w:val="00F515E1"/>
    <w:rsid w:val="00F51A96"/>
    <w:rsid w:val="00F53009"/>
    <w:rsid w:val="00F533A0"/>
    <w:rsid w:val="00F55725"/>
    <w:rsid w:val="00F558E2"/>
    <w:rsid w:val="00F55A30"/>
    <w:rsid w:val="00F55DF0"/>
    <w:rsid w:val="00F5696C"/>
    <w:rsid w:val="00F618CC"/>
    <w:rsid w:val="00F631FA"/>
    <w:rsid w:val="00F63B75"/>
    <w:rsid w:val="00F644D4"/>
    <w:rsid w:val="00F71AC3"/>
    <w:rsid w:val="00F71D90"/>
    <w:rsid w:val="00F7312B"/>
    <w:rsid w:val="00F7347F"/>
    <w:rsid w:val="00F7540C"/>
    <w:rsid w:val="00F7556E"/>
    <w:rsid w:val="00F76C91"/>
    <w:rsid w:val="00F77B0B"/>
    <w:rsid w:val="00F80062"/>
    <w:rsid w:val="00F811C3"/>
    <w:rsid w:val="00F83653"/>
    <w:rsid w:val="00F8418D"/>
    <w:rsid w:val="00F84294"/>
    <w:rsid w:val="00F90F2E"/>
    <w:rsid w:val="00F94993"/>
    <w:rsid w:val="00F95116"/>
    <w:rsid w:val="00F95B82"/>
    <w:rsid w:val="00F96155"/>
    <w:rsid w:val="00FA06F0"/>
    <w:rsid w:val="00FA3327"/>
    <w:rsid w:val="00FA673E"/>
    <w:rsid w:val="00FA6B9B"/>
    <w:rsid w:val="00FB02D0"/>
    <w:rsid w:val="00FB29FE"/>
    <w:rsid w:val="00FB3231"/>
    <w:rsid w:val="00FB338F"/>
    <w:rsid w:val="00FB3459"/>
    <w:rsid w:val="00FB39D0"/>
    <w:rsid w:val="00FB4896"/>
    <w:rsid w:val="00FB6CB9"/>
    <w:rsid w:val="00FB6F68"/>
    <w:rsid w:val="00FB74F1"/>
    <w:rsid w:val="00FC00A1"/>
    <w:rsid w:val="00FC1569"/>
    <w:rsid w:val="00FC17FD"/>
    <w:rsid w:val="00FC219F"/>
    <w:rsid w:val="00FC266D"/>
    <w:rsid w:val="00FC3F0A"/>
    <w:rsid w:val="00FC4BB7"/>
    <w:rsid w:val="00FC6538"/>
    <w:rsid w:val="00FC726D"/>
    <w:rsid w:val="00FC7FEF"/>
    <w:rsid w:val="00FD035A"/>
    <w:rsid w:val="00FD04D3"/>
    <w:rsid w:val="00FD1680"/>
    <w:rsid w:val="00FD3192"/>
    <w:rsid w:val="00FD47A3"/>
    <w:rsid w:val="00FD4A02"/>
    <w:rsid w:val="00FD5A81"/>
    <w:rsid w:val="00FD5E92"/>
    <w:rsid w:val="00FD7391"/>
    <w:rsid w:val="00FE1B80"/>
    <w:rsid w:val="00FE2095"/>
    <w:rsid w:val="00FE20D3"/>
    <w:rsid w:val="00FE2779"/>
    <w:rsid w:val="00FE3976"/>
    <w:rsid w:val="00FE4DF3"/>
    <w:rsid w:val="00FE6C42"/>
    <w:rsid w:val="00FE6C76"/>
    <w:rsid w:val="00FF0C3F"/>
    <w:rsid w:val="00FF12B5"/>
    <w:rsid w:val="00FF1F26"/>
    <w:rsid w:val="00FF4036"/>
    <w:rsid w:val="00FF4F3E"/>
    <w:rsid w:val="00FF4FEB"/>
    <w:rsid w:val="00FF5CF9"/>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3CAC"/>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0217"/>
    <w:pPr>
      <w:ind w:left="720"/>
      <w:contextualSpacing/>
    </w:pPr>
  </w:style>
  <w:style w:type="character" w:styleId="Hyperlink">
    <w:name w:val="Hyperlink"/>
    <w:basedOn w:val="DefaultParagraphFont"/>
    <w:uiPriority w:val="99"/>
    <w:unhideWhenUsed/>
    <w:rsid w:val="009059C6"/>
    <w:rPr>
      <w:color w:val="0000FF" w:themeColor="hyperlink"/>
      <w:u w:val="single"/>
    </w:rPr>
  </w:style>
  <w:style w:type="paragraph" w:styleId="Header">
    <w:name w:val="header"/>
    <w:basedOn w:val="Normal"/>
    <w:link w:val="HeaderChar"/>
    <w:uiPriority w:val="99"/>
    <w:semiHidden/>
    <w:unhideWhenUsed/>
    <w:rsid w:val="00461172"/>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461172"/>
  </w:style>
  <w:style w:type="paragraph" w:styleId="Footer">
    <w:name w:val="footer"/>
    <w:basedOn w:val="Normal"/>
    <w:link w:val="FooterChar"/>
    <w:uiPriority w:val="99"/>
    <w:semiHidden/>
    <w:unhideWhenUsed/>
    <w:rsid w:val="00461172"/>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461172"/>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andas.pydata.org/" TargetMode="External"/><Relationship Id="rId13" Type="http://schemas.openxmlformats.org/officeDocument/2006/relationships/hyperlink" Target="https://scikit-optimize.github.io/stabl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klearn.org/" TargetMode="External"/><Relationship Id="rId12" Type="http://schemas.openxmlformats.org/officeDocument/2006/relationships/hyperlink" Target="https://seaborn.pydata.org/"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ysindy.readthedocs.io/en/lates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tplotlib.org/stable/contents.html" TargetMode="External"/><Relationship Id="rId5" Type="http://schemas.openxmlformats.org/officeDocument/2006/relationships/footnotes" Target="footnotes.xml"/><Relationship Id="rId15" Type="http://schemas.openxmlformats.org/officeDocument/2006/relationships/hyperlink" Target="https://networkx.org/" TargetMode="External"/><Relationship Id="rId10" Type="http://schemas.openxmlformats.org/officeDocument/2006/relationships/hyperlink" Target="https://docs.scipy.org/doc/scipy/reference/" TargetMode="External"/><Relationship Id="rId4" Type="http://schemas.openxmlformats.org/officeDocument/2006/relationships/webSettings" Target="webSettings.xml"/><Relationship Id="rId9" Type="http://schemas.openxmlformats.org/officeDocument/2006/relationships/hyperlink" Target="https://numpy.org/" TargetMode="External"/><Relationship Id="rId14" Type="http://schemas.openxmlformats.org/officeDocument/2006/relationships/hyperlink" Target="https://pyvis.readthedocs.io/en/la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2</Pages>
  <Words>672</Words>
  <Characters>336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al</dc:creator>
  <cp:keywords/>
  <dc:description/>
  <cp:lastModifiedBy>Neal</cp:lastModifiedBy>
  <cp:revision>3</cp:revision>
  <dcterms:created xsi:type="dcterms:W3CDTF">2021-04-17T15:19:00Z</dcterms:created>
  <dcterms:modified xsi:type="dcterms:W3CDTF">2021-04-17T16:41:00Z</dcterms:modified>
</cp:coreProperties>
</file>